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Spec="center" w:tblpY="2714"/>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48"/>
      </w:tblGrid>
      <w:tr w:rsidR="004A67AF" w:rsidRPr="001B4C96" w14:paraId="3ED96FDE" w14:textId="77777777" w:rsidTr="1F9B7859">
        <w:tc>
          <w:tcPr>
            <w:tcW w:w="10348" w:type="dxa"/>
          </w:tcPr>
          <w:p w14:paraId="1B6FAD61" w14:textId="1929C775" w:rsidR="004A67AF" w:rsidRPr="00991082" w:rsidRDefault="004A67AF" w:rsidP="6DEA1F60">
            <w:pPr>
              <w:rPr>
                <w:rFonts w:ascii="Calibri" w:hAnsi="Calibri"/>
                <w:b/>
                <w:bCs/>
                <w:color w:val="ED7D31" w:themeColor="accent2"/>
                <w:sz w:val="28"/>
                <w:szCs w:val="28"/>
              </w:rPr>
            </w:pPr>
            <w:r w:rsidRPr="6BAECDB8">
              <w:rPr>
                <w:rFonts w:ascii="Calibri" w:hAnsi="Calibri"/>
                <w:b/>
                <w:bCs/>
                <w:spacing w:val="20"/>
                <w:sz w:val="28"/>
                <w:szCs w:val="28"/>
              </w:rPr>
              <w:t>APPLICATION for post of:</w:t>
            </w:r>
            <w:r w:rsidR="00C46C96">
              <w:rPr>
                <w:rFonts w:ascii="Calibri" w:hAnsi="Calibri"/>
                <w:b/>
                <w:bCs/>
                <w:spacing w:val="20"/>
                <w:sz w:val="28"/>
                <w:szCs w:val="28"/>
              </w:rPr>
              <w:t xml:space="preserve"> </w:t>
            </w:r>
            <w:bookmarkStart w:id="0" w:name="_GoBack"/>
            <w:bookmarkEnd w:id="0"/>
          </w:p>
          <w:p w14:paraId="04F63810" w14:textId="5EB2EDE8" w:rsidR="004A67AF" w:rsidRPr="001B4C96" w:rsidRDefault="004A67AF" w:rsidP="005F09F4">
            <w:pPr>
              <w:rPr>
                <w:rFonts w:ascii="Calibri" w:hAnsi="Calibri"/>
                <w:b/>
                <w:bCs/>
                <w:sz w:val="28"/>
                <w:szCs w:val="28"/>
              </w:rPr>
            </w:pPr>
            <w:r w:rsidRPr="6BAECDB8">
              <w:rPr>
                <w:rFonts w:ascii="Calibri" w:hAnsi="Calibri"/>
                <w:b/>
                <w:bCs/>
                <w:spacing w:val="20"/>
                <w:sz w:val="28"/>
                <w:szCs w:val="28"/>
              </w:rPr>
              <w:t xml:space="preserve">   </w:t>
            </w:r>
          </w:p>
        </w:tc>
      </w:tr>
    </w:tbl>
    <w:p w14:paraId="0A37501D" w14:textId="77777777" w:rsidR="007B42B9" w:rsidRDefault="007B42B9" w:rsidP="004A67AF">
      <w:pPr>
        <w:ind w:left="-567"/>
        <w:rPr>
          <w:rFonts w:ascii="Calibri" w:hAnsi="Calibri"/>
          <w:sz w:val="22"/>
          <w:szCs w:val="22"/>
        </w:rPr>
      </w:pPr>
    </w:p>
    <w:p w14:paraId="4CB523D6" w14:textId="77777777" w:rsidR="00D05D77" w:rsidRDefault="00D05D77" w:rsidP="004A67AF">
      <w:pPr>
        <w:ind w:left="-567"/>
        <w:rPr>
          <w:rFonts w:ascii="Calibri" w:hAnsi="Calibri"/>
          <w:sz w:val="22"/>
          <w:szCs w:val="22"/>
        </w:rPr>
      </w:pPr>
    </w:p>
    <w:p w14:paraId="36E7857E" w14:textId="3CF856F6" w:rsidR="00D05D77" w:rsidRDefault="00D05D77" w:rsidP="004A67AF">
      <w:pPr>
        <w:ind w:left="-567"/>
        <w:rPr>
          <w:rFonts w:ascii="Calibri" w:hAnsi="Calibri"/>
          <w:sz w:val="22"/>
          <w:szCs w:val="22"/>
        </w:rPr>
      </w:pPr>
    </w:p>
    <w:p w14:paraId="1E2CF908" w14:textId="3E5A5D55" w:rsidR="001F27E3" w:rsidRDefault="001F27E3" w:rsidP="004A67AF">
      <w:pPr>
        <w:ind w:left="-567"/>
        <w:rPr>
          <w:rFonts w:ascii="Calibri" w:hAnsi="Calibri"/>
          <w:sz w:val="22"/>
          <w:szCs w:val="22"/>
        </w:rPr>
      </w:pPr>
    </w:p>
    <w:p w14:paraId="5DAB6C7B" w14:textId="77777777" w:rsidR="003D431E" w:rsidRDefault="003D431E" w:rsidP="001B4C96">
      <w:pPr>
        <w:rPr>
          <w:rFonts w:ascii="Calibri" w:hAnsi="Calibri"/>
          <w:sz w:val="22"/>
          <w:szCs w:val="22"/>
        </w:rPr>
      </w:pPr>
    </w:p>
    <w:p w14:paraId="02EB378F" w14:textId="77777777" w:rsidR="007B42B9" w:rsidRPr="001B4C96" w:rsidRDefault="007B42B9" w:rsidP="001B4C96">
      <w:pPr>
        <w:rPr>
          <w:rFonts w:ascii="Calibri" w:hAnsi="Calibri"/>
          <w:sz w:val="22"/>
          <w:szCs w:val="22"/>
        </w:rPr>
      </w:pPr>
    </w:p>
    <w:p w14:paraId="6A05A809" w14:textId="77777777" w:rsidR="006446E3" w:rsidRPr="001B4C96" w:rsidRDefault="006446E3" w:rsidP="00FE198B">
      <w:pPr>
        <w:rPr>
          <w:rFonts w:ascii="Calibri" w:hAnsi="Calibri"/>
          <w:sz w:val="22"/>
          <w:szCs w:val="22"/>
        </w:rPr>
      </w:pPr>
    </w:p>
    <w:p w14:paraId="34ADE506" w14:textId="77777777" w:rsidR="004D5AB0" w:rsidRDefault="004A67AF" w:rsidP="004A67AF">
      <w:pPr>
        <w:ind w:left="-567"/>
        <w:rPr>
          <w:rFonts w:ascii="Calibri" w:hAnsi="Calibri"/>
          <w:szCs w:val="24"/>
        </w:rPr>
      </w:pPr>
      <w:r w:rsidRPr="001B4C96">
        <w:rPr>
          <w:rFonts w:ascii="Calibri" w:hAnsi="Calibri"/>
          <w:szCs w:val="24"/>
        </w:rPr>
        <w:t xml:space="preserve">Please </w:t>
      </w:r>
      <w:r w:rsidR="001E2AB8" w:rsidRPr="001B4C96">
        <w:rPr>
          <w:rFonts w:ascii="Calibri" w:hAnsi="Calibri"/>
          <w:szCs w:val="24"/>
        </w:rPr>
        <w:t>complete</w:t>
      </w:r>
      <w:r w:rsidRPr="001B4C96">
        <w:rPr>
          <w:rFonts w:ascii="Calibri" w:hAnsi="Calibri"/>
          <w:szCs w:val="24"/>
        </w:rPr>
        <w:t xml:space="preserve"> </w:t>
      </w:r>
      <w:r w:rsidRPr="001B4C96">
        <w:rPr>
          <w:rFonts w:ascii="Calibri" w:hAnsi="Calibri"/>
          <w:b/>
          <w:i/>
          <w:szCs w:val="24"/>
          <w:u w:val="single"/>
        </w:rPr>
        <w:t>ALL</w:t>
      </w:r>
      <w:r w:rsidRPr="001B4C96">
        <w:rPr>
          <w:rFonts w:ascii="Calibri" w:hAnsi="Calibri"/>
          <w:i/>
          <w:szCs w:val="24"/>
        </w:rPr>
        <w:t xml:space="preserve"> </w:t>
      </w:r>
      <w:r w:rsidRPr="001B4C96">
        <w:rPr>
          <w:rFonts w:ascii="Calibri" w:hAnsi="Calibri"/>
          <w:szCs w:val="24"/>
        </w:rPr>
        <w:t xml:space="preserve">sections and return this form </w:t>
      </w:r>
      <w:r w:rsidR="004D5AB0">
        <w:rPr>
          <w:rFonts w:ascii="Calibri" w:hAnsi="Calibri"/>
          <w:szCs w:val="24"/>
        </w:rPr>
        <w:t>by e-mail to</w:t>
      </w:r>
      <w:r w:rsidRPr="001B4C96">
        <w:rPr>
          <w:rFonts w:ascii="Calibri" w:hAnsi="Calibri"/>
          <w:szCs w:val="24"/>
        </w:rPr>
        <w:t xml:space="preserve">: </w:t>
      </w:r>
    </w:p>
    <w:p w14:paraId="61FCB2AD" w14:textId="12B49467" w:rsidR="004D5AB0" w:rsidRDefault="004A67AF" w:rsidP="004A67AF">
      <w:pPr>
        <w:ind w:left="-567"/>
        <w:rPr>
          <w:rFonts w:ascii="Calibri" w:hAnsi="Calibri"/>
          <w:szCs w:val="24"/>
        </w:rPr>
      </w:pPr>
      <w:r w:rsidRPr="001B4C96">
        <w:rPr>
          <w:rFonts w:ascii="Calibri" w:hAnsi="Calibri"/>
          <w:szCs w:val="24"/>
        </w:rPr>
        <w:t xml:space="preserve"> </w:t>
      </w:r>
    </w:p>
    <w:p w14:paraId="6E57925A" w14:textId="77777777" w:rsidR="006C31B7" w:rsidRDefault="006C31B7" w:rsidP="006C31B7">
      <w:pPr>
        <w:ind w:left="-567"/>
        <w:rPr>
          <w:rFonts w:ascii="Calibri" w:hAnsi="Calibri"/>
          <w:szCs w:val="24"/>
        </w:rPr>
      </w:pPr>
      <w:r w:rsidRPr="002B1181">
        <w:rPr>
          <w:rStyle w:val="Hyperlink"/>
          <w:rFonts w:ascii="Calibri" w:hAnsi="Calibri"/>
          <w:szCs w:val="24"/>
        </w:rPr>
        <w:t>chair@bordersper</w:t>
      </w:r>
      <w:r>
        <w:rPr>
          <w:rStyle w:val="Hyperlink"/>
          <w:rFonts w:ascii="Calibri" w:hAnsi="Calibri"/>
          <w:szCs w:val="24"/>
        </w:rPr>
        <w:t>trescue.org</w:t>
      </w:r>
    </w:p>
    <w:p w14:paraId="3096676E" w14:textId="77777777" w:rsidR="006C31B7" w:rsidRDefault="006C31B7" w:rsidP="006C31B7">
      <w:pPr>
        <w:ind w:left="-567"/>
        <w:rPr>
          <w:rFonts w:ascii="Calibri" w:hAnsi="Calibri"/>
          <w:szCs w:val="24"/>
        </w:rPr>
      </w:pPr>
    </w:p>
    <w:p w14:paraId="150AAD9F" w14:textId="77777777" w:rsidR="006C31B7" w:rsidRPr="001B4C96" w:rsidRDefault="006C31B7" w:rsidP="006C31B7">
      <w:pPr>
        <w:ind w:left="-567"/>
        <w:rPr>
          <w:rFonts w:ascii="Calibri" w:hAnsi="Calibri"/>
          <w:b/>
          <w:sz w:val="28"/>
        </w:rPr>
      </w:pPr>
      <w:proofErr w:type="gramStart"/>
      <w:r>
        <w:rPr>
          <w:rFonts w:ascii="Calibri" w:hAnsi="Calibri"/>
          <w:szCs w:val="24"/>
        </w:rPr>
        <w:t>or</w:t>
      </w:r>
      <w:proofErr w:type="gramEnd"/>
      <w:r>
        <w:rPr>
          <w:rFonts w:ascii="Calibri" w:hAnsi="Calibri"/>
          <w:szCs w:val="24"/>
        </w:rPr>
        <w:t xml:space="preserve"> by post marked “private and confidential” to:</w:t>
      </w:r>
    </w:p>
    <w:p w14:paraId="55B36B40" w14:textId="77777777" w:rsidR="006C31B7" w:rsidRPr="001B4C96" w:rsidRDefault="006C31B7" w:rsidP="006C31B7">
      <w:pPr>
        <w:ind w:left="-567"/>
        <w:rPr>
          <w:rFonts w:ascii="Calibri" w:hAnsi="Calibri"/>
          <w:b/>
          <w:sz w:val="28"/>
        </w:rPr>
      </w:pPr>
    </w:p>
    <w:p w14:paraId="5F2662D2" w14:textId="77777777" w:rsidR="006C31B7" w:rsidRDefault="006C31B7" w:rsidP="006C31B7">
      <w:pPr>
        <w:ind w:left="-567"/>
        <w:rPr>
          <w:rFonts w:ascii="Calibri" w:hAnsi="Calibri"/>
          <w:szCs w:val="24"/>
        </w:rPr>
      </w:pPr>
      <w:r>
        <w:rPr>
          <w:rFonts w:ascii="Calibri" w:hAnsi="Calibri"/>
          <w:szCs w:val="24"/>
        </w:rPr>
        <w:t>Ann Southwood</w:t>
      </w:r>
    </w:p>
    <w:p w14:paraId="5EA9F3B2" w14:textId="77777777" w:rsidR="006C31B7" w:rsidRDefault="006C31B7" w:rsidP="006C31B7">
      <w:pPr>
        <w:ind w:left="-567"/>
        <w:rPr>
          <w:rFonts w:ascii="Calibri" w:hAnsi="Calibri"/>
          <w:szCs w:val="24"/>
        </w:rPr>
      </w:pPr>
      <w:r>
        <w:rPr>
          <w:rFonts w:ascii="Calibri" w:hAnsi="Calibri"/>
          <w:szCs w:val="24"/>
        </w:rPr>
        <w:t>Chair of Trustees</w:t>
      </w:r>
    </w:p>
    <w:p w14:paraId="38F6D299" w14:textId="77777777" w:rsidR="006C31B7" w:rsidRPr="001B4C96" w:rsidRDefault="006C31B7" w:rsidP="006C31B7">
      <w:pPr>
        <w:ind w:left="-567"/>
        <w:rPr>
          <w:rFonts w:ascii="Calibri" w:hAnsi="Calibri"/>
          <w:szCs w:val="24"/>
        </w:rPr>
      </w:pPr>
      <w:r w:rsidRPr="001B4C96">
        <w:rPr>
          <w:rFonts w:ascii="Calibri" w:hAnsi="Calibri"/>
          <w:szCs w:val="24"/>
        </w:rPr>
        <w:t>Borders Pet Rescue</w:t>
      </w:r>
    </w:p>
    <w:p w14:paraId="6FFA16BD" w14:textId="77777777" w:rsidR="006C31B7" w:rsidRPr="001B4C96" w:rsidRDefault="006C31B7" w:rsidP="006C31B7">
      <w:pPr>
        <w:ind w:left="-567"/>
        <w:rPr>
          <w:rFonts w:ascii="Calibri" w:hAnsi="Calibri"/>
          <w:szCs w:val="24"/>
        </w:rPr>
      </w:pPr>
      <w:proofErr w:type="spellStart"/>
      <w:r w:rsidRPr="001B4C96">
        <w:rPr>
          <w:rFonts w:ascii="Calibri" w:hAnsi="Calibri"/>
          <w:szCs w:val="24"/>
        </w:rPr>
        <w:t>Craigsford</w:t>
      </w:r>
      <w:proofErr w:type="spellEnd"/>
    </w:p>
    <w:p w14:paraId="684744B9" w14:textId="77777777" w:rsidR="006C31B7" w:rsidRDefault="006C31B7" w:rsidP="006C31B7">
      <w:pPr>
        <w:ind w:left="-567"/>
        <w:rPr>
          <w:rFonts w:ascii="Calibri" w:hAnsi="Calibri"/>
          <w:szCs w:val="24"/>
        </w:rPr>
      </w:pPr>
      <w:proofErr w:type="spellStart"/>
      <w:r w:rsidRPr="001B4C96">
        <w:rPr>
          <w:rFonts w:ascii="Calibri" w:hAnsi="Calibri"/>
          <w:szCs w:val="24"/>
        </w:rPr>
        <w:t>Earlston</w:t>
      </w:r>
      <w:proofErr w:type="spellEnd"/>
      <w:r w:rsidRPr="001B4C96">
        <w:rPr>
          <w:rFonts w:ascii="Calibri" w:hAnsi="Calibri"/>
          <w:szCs w:val="24"/>
        </w:rPr>
        <w:t>, TD4 6DJ</w:t>
      </w:r>
    </w:p>
    <w:p w14:paraId="41C8F396" w14:textId="77777777" w:rsidR="003D431E" w:rsidRPr="001B4C96" w:rsidRDefault="003D431E" w:rsidP="001B4C96">
      <w:pPr>
        <w:rPr>
          <w:rFonts w:ascii="Calibri" w:hAnsi="Calibri"/>
          <w:b/>
          <w:szCs w:val="24"/>
        </w:rPr>
      </w:pPr>
    </w:p>
    <w:p w14:paraId="36AF949E" w14:textId="77777777" w:rsidR="001E2AB8" w:rsidRPr="001B4C96" w:rsidRDefault="001E2AB8" w:rsidP="001E2AB8">
      <w:pPr>
        <w:ind w:left="-567"/>
        <w:rPr>
          <w:rFonts w:ascii="Calibri" w:hAnsi="Calibri"/>
          <w:szCs w:val="24"/>
        </w:rPr>
      </w:pPr>
      <w:r w:rsidRPr="001B4C96">
        <w:rPr>
          <w:rFonts w:ascii="Calibri" w:hAnsi="Calibri"/>
          <w:szCs w:val="24"/>
        </w:rPr>
        <w:t>You may wish to submit additional sheets with your application.</w:t>
      </w:r>
    </w:p>
    <w:p w14:paraId="72A3D3EC" w14:textId="77777777" w:rsidR="005663E8" w:rsidRPr="001B4C96" w:rsidRDefault="00332289" w:rsidP="00C750E4">
      <w:pPr>
        <w:ind w:left="-567"/>
        <w:jc w:val="center"/>
        <w:rPr>
          <w:rFonts w:ascii="Calibri" w:hAnsi="Calibri"/>
          <w:b/>
          <w:i/>
          <w:sz w:val="28"/>
          <w:szCs w:val="28"/>
        </w:rPr>
      </w:pPr>
      <w:r w:rsidRPr="001B4C96">
        <w:rPr>
          <w:rFonts w:ascii="Calibri" w:hAnsi="Calibri"/>
          <w:b/>
          <w:spacing w:val="20"/>
          <w:sz w:val="32"/>
          <w:szCs w:val="32"/>
        </w:rPr>
        <w:tab/>
      </w:r>
    </w:p>
    <w:p w14:paraId="68B9D177" w14:textId="77777777" w:rsidR="00333BFD" w:rsidRPr="001B4C96" w:rsidRDefault="00333BFD" w:rsidP="00C750E4">
      <w:pPr>
        <w:ind w:left="-567"/>
        <w:rPr>
          <w:rFonts w:ascii="Calibri" w:hAnsi="Calibri"/>
          <w:b/>
          <w:sz w:val="28"/>
          <w:szCs w:val="28"/>
        </w:rPr>
      </w:pPr>
      <w:r w:rsidRPr="001B4C96">
        <w:rPr>
          <w:rFonts w:ascii="Calibri" w:hAnsi="Calibri"/>
          <w:b/>
          <w:sz w:val="28"/>
          <w:szCs w:val="28"/>
        </w:rPr>
        <w:t>Personal information</w:t>
      </w:r>
    </w:p>
    <w:p w14:paraId="0D0B940D" w14:textId="77777777" w:rsidR="00333BFD" w:rsidRPr="001B4C96" w:rsidRDefault="00333BFD" w:rsidP="00C750E4">
      <w:pPr>
        <w:ind w:left="-567"/>
        <w:rPr>
          <w:rFonts w:ascii="Calibri" w:hAnsi="Calibri"/>
          <w:szCs w:val="24"/>
        </w:rPr>
      </w:pPr>
    </w:p>
    <w:tbl>
      <w:tblPr>
        <w:tblW w:w="103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8221"/>
      </w:tblGrid>
      <w:tr w:rsidR="005807B1" w:rsidRPr="001B4C96" w14:paraId="5677239B" w14:textId="77777777" w:rsidTr="00FE198B">
        <w:tc>
          <w:tcPr>
            <w:tcW w:w="2093" w:type="dxa"/>
          </w:tcPr>
          <w:p w14:paraId="06C04602" w14:textId="77777777" w:rsidR="0099577B" w:rsidRDefault="005807B1" w:rsidP="007F0B9E">
            <w:pPr>
              <w:rPr>
                <w:rFonts w:ascii="Calibri" w:hAnsi="Calibri"/>
                <w:szCs w:val="24"/>
              </w:rPr>
            </w:pPr>
            <w:r w:rsidRPr="001B4C96">
              <w:rPr>
                <w:rFonts w:ascii="Calibri" w:hAnsi="Calibri"/>
                <w:szCs w:val="24"/>
              </w:rPr>
              <w:t>Title:</w:t>
            </w:r>
            <w:r w:rsidR="003D431E" w:rsidRPr="001B4C96">
              <w:rPr>
                <w:rFonts w:ascii="Calibri" w:hAnsi="Calibri"/>
                <w:szCs w:val="24"/>
              </w:rPr>
              <w:t xml:space="preserve"> </w:t>
            </w:r>
          </w:p>
          <w:p w14:paraId="7014E1B7" w14:textId="453B0AB7" w:rsidR="005807B1" w:rsidRPr="001B4C96" w:rsidRDefault="00FE198B" w:rsidP="007F0B9E">
            <w:pPr>
              <w:rPr>
                <w:rFonts w:ascii="Calibri" w:hAnsi="Calibri"/>
                <w:szCs w:val="24"/>
              </w:rPr>
            </w:pPr>
            <w:r w:rsidRPr="001B4C96">
              <w:rPr>
                <w:rFonts w:ascii="Calibri" w:hAnsi="Calibri"/>
                <w:szCs w:val="24"/>
              </w:rPr>
              <w:t xml:space="preserve"> </w:t>
            </w:r>
          </w:p>
        </w:tc>
        <w:tc>
          <w:tcPr>
            <w:tcW w:w="8221" w:type="dxa"/>
          </w:tcPr>
          <w:p w14:paraId="058EE848" w14:textId="77777777" w:rsidR="005807B1" w:rsidRDefault="005807B1" w:rsidP="00BB1A9F">
            <w:pPr>
              <w:rPr>
                <w:rFonts w:ascii="Calibri" w:hAnsi="Calibri"/>
                <w:szCs w:val="24"/>
              </w:rPr>
            </w:pPr>
            <w:r w:rsidRPr="001B4C96">
              <w:rPr>
                <w:rFonts w:ascii="Calibri" w:hAnsi="Calibri"/>
                <w:szCs w:val="24"/>
              </w:rPr>
              <w:t>Name:</w:t>
            </w:r>
            <w:r w:rsidR="00563CAE" w:rsidRPr="001B4C96">
              <w:rPr>
                <w:rFonts w:ascii="Calibri" w:hAnsi="Calibri"/>
                <w:szCs w:val="24"/>
              </w:rPr>
              <w:t xml:space="preserve">  </w:t>
            </w:r>
          </w:p>
          <w:p w14:paraId="617F1DEC" w14:textId="744C6258" w:rsidR="00C754FA" w:rsidRPr="001B4C96" w:rsidRDefault="00C754FA" w:rsidP="00BB1A9F">
            <w:pPr>
              <w:rPr>
                <w:rFonts w:ascii="Calibri" w:hAnsi="Calibri"/>
                <w:szCs w:val="24"/>
              </w:rPr>
            </w:pPr>
          </w:p>
        </w:tc>
      </w:tr>
      <w:tr w:rsidR="005D2055" w:rsidRPr="001B4C96" w14:paraId="70D17095" w14:textId="77777777" w:rsidTr="00FE198B">
        <w:tc>
          <w:tcPr>
            <w:tcW w:w="10314" w:type="dxa"/>
            <w:gridSpan w:val="2"/>
          </w:tcPr>
          <w:p w14:paraId="23262DD9" w14:textId="215B7C3E" w:rsidR="007F0B9E" w:rsidRPr="001B4C96" w:rsidRDefault="005D2055" w:rsidP="007F0B9E">
            <w:pPr>
              <w:rPr>
                <w:rFonts w:ascii="Calibri" w:hAnsi="Calibri"/>
                <w:szCs w:val="24"/>
              </w:rPr>
            </w:pPr>
            <w:r w:rsidRPr="001B4C96">
              <w:rPr>
                <w:rFonts w:ascii="Calibri" w:hAnsi="Calibri"/>
                <w:szCs w:val="24"/>
              </w:rPr>
              <w:t>Address:</w:t>
            </w:r>
            <w:r w:rsidR="00563CAE" w:rsidRPr="001B4C96">
              <w:rPr>
                <w:rFonts w:ascii="Calibri" w:hAnsi="Calibri"/>
                <w:szCs w:val="24"/>
              </w:rPr>
              <w:t xml:space="preserve">  </w:t>
            </w:r>
          </w:p>
          <w:p w14:paraId="3DEEC669" w14:textId="77777777" w:rsidR="007C4EEC" w:rsidRPr="001B4C96" w:rsidRDefault="007C4EEC" w:rsidP="005F09F4">
            <w:pPr>
              <w:rPr>
                <w:rFonts w:ascii="Calibri" w:hAnsi="Calibri"/>
                <w:szCs w:val="24"/>
              </w:rPr>
            </w:pPr>
          </w:p>
        </w:tc>
      </w:tr>
      <w:tr w:rsidR="005D2055" w:rsidRPr="001B4C96" w14:paraId="760DAC1D" w14:textId="77777777" w:rsidTr="00FE198B">
        <w:tc>
          <w:tcPr>
            <w:tcW w:w="10314" w:type="dxa"/>
            <w:gridSpan w:val="2"/>
          </w:tcPr>
          <w:p w14:paraId="725ED14D" w14:textId="3165B03F" w:rsidR="005D2055" w:rsidRPr="001B4C96" w:rsidRDefault="005D2055" w:rsidP="005F09F4">
            <w:pPr>
              <w:rPr>
                <w:rFonts w:ascii="Calibri" w:hAnsi="Calibri"/>
                <w:szCs w:val="24"/>
              </w:rPr>
            </w:pPr>
            <w:r w:rsidRPr="001B4C96">
              <w:rPr>
                <w:rFonts w:ascii="Calibri" w:hAnsi="Calibri"/>
                <w:szCs w:val="24"/>
              </w:rPr>
              <w:t xml:space="preserve">Home </w:t>
            </w:r>
            <w:r w:rsidR="00726B6A" w:rsidRPr="001B4C96">
              <w:rPr>
                <w:rFonts w:ascii="Calibri" w:hAnsi="Calibri"/>
                <w:szCs w:val="24"/>
              </w:rPr>
              <w:t xml:space="preserve">/mobile </w:t>
            </w:r>
            <w:r w:rsidRPr="001B4C96">
              <w:rPr>
                <w:rFonts w:ascii="Calibri" w:hAnsi="Calibri"/>
                <w:szCs w:val="24"/>
              </w:rPr>
              <w:t>telephone no:</w:t>
            </w:r>
            <w:r w:rsidR="00563CAE" w:rsidRPr="001B4C96">
              <w:rPr>
                <w:rFonts w:ascii="Calibri" w:hAnsi="Calibri"/>
                <w:szCs w:val="24"/>
              </w:rPr>
              <w:t xml:space="preserve">  </w:t>
            </w:r>
            <w:r w:rsidR="00C754FA">
              <w:rPr>
                <w:rFonts w:ascii="Calibri" w:hAnsi="Calibri"/>
                <w:szCs w:val="24"/>
              </w:rPr>
              <w:t xml:space="preserve"> </w:t>
            </w:r>
          </w:p>
          <w:p w14:paraId="2F3FEF98" w14:textId="2527387B" w:rsidR="007F0B9E" w:rsidRPr="001B4C96" w:rsidRDefault="00993399" w:rsidP="007F0B9E">
            <w:pPr>
              <w:rPr>
                <w:rFonts w:ascii="Calibri" w:hAnsi="Calibri"/>
                <w:szCs w:val="24"/>
              </w:rPr>
            </w:pPr>
            <w:r w:rsidRPr="001B4C96">
              <w:rPr>
                <w:rFonts w:ascii="Calibri" w:hAnsi="Calibri"/>
                <w:szCs w:val="24"/>
              </w:rPr>
              <w:t>Preferred daytime contact number:</w:t>
            </w:r>
            <w:r w:rsidR="007F0B9E" w:rsidRPr="001B4C96">
              <w:rPr>
                <w:rFonts w:ascii="Calibri" w:hAnsi="Calibri"/>
                <w:szCs w:val="24"/>
              </w:rPr>
              <w:t xml:space="preserve">  </w:t>
            </w:r>
          </w:p>
          <w:p w14:paraId="29D6B04F" w14:textId="77777777" w:rsidR="003D431E" w:rsidRPr="001B4C96" w:rsidRDefault="00FE198B" w:rsidP="00BB1A9F">
            <w:pPr>
              <w:rPr>
                <w:rFonts w:ascii="Calibri" w:hAnsi="Calibri"/>
                <w:szCs w:val="24"/>
              </w:rPr>
            </w:pPr>
            <w:r w:rsidRPr="001B4C96">
              <w:rPr>
                <w:rFonts w:ascii="Calibri" w:hAnsi="Calibri"/>
                <w:szCs w:val="24"/>
              </w:rPr>
              <w:t xml:space="preserve"> </w:t>
            </w:r>
          </w:p>
        </w:tc>
      </w:tr>
      <w:tr w:rsidR="00535F54" w:rsidRPr="001B4C96" w14:paraId="77A1A6FA" w14:textId="77777777" w:rsidTr="00FE198B">
        <w:tc>
          <w:tcPr>
            <w:tcW w:w="10314" w:type="dxa"/>
            <w:gridSpan w:val="2"/>
          </w:tcPr>
          <w:p w14:paraId="1534554F" w14:textId="6F7295B3" w:rsidR="00535F54" w:rsidRPr="001B4C96" w:rsidRDefault="00787690" w:rsidP="00787690">
            <w:pPr>
              <w:rPr>
                <w:rFonts w:ascii="Calibri" w:hAnsi="Calibri"/>
                <w:szCs w:val="24"/>
              </w:rPr>
            </w:pPr>
            <w:r w:rsidRPr="001B4C96">
              <w:rPr>
                <w:rFonts w:ascii="Calibri" w:hAnsi="Calibri"/>
                <w:szCs w:val="24"/>
              </w:rPr>
              <w:t>E</w:t>
            </w:r>
            <w:r w:rsidR="00A93B1C">
              <w:rPr>
                <w:rFonts w:ascii="Calibri" w:hAnsi="Calibri"/>
                <w:szCs w:val="24"/>
              </w:rPr>
              <w:t>-</w:t>
            </w:r>
            <w:r w:rsidRPr="001B4C96">
              <w:rPr>
                <w:rFonts w:ascii="Calibri" w:hAnsi="Calibri"/>
                <w:szCs w:val="24"/>
              </w:rPr>
              <w:t>mail address:</w:t>
            </w:r>
            <w:r w:rsidR="00DB09C5" w:rsidRPr="001B4C96">
              <w:rPr>
                <w:rFonts w:ascii="Calibri" w:hAnsi="Calibri"/>
                <w:szCs w:val="24"/>
              </w:rPr>
              <w:t xml:space="preserve">  </w:t>
            </w:r>
            <w:r w:rsidR="00563CAE" w:rsidRPr="001B4C96">
              <w:rPr>
                <w:rFonts w:ascii="Calibri" w:hAnsi="Calibri"/>
                <w:szCs w:val="24"/>
              </w:rPr>
              <w:t xml:space="preserve"> </w:t>
            </w:r>
            <w:r w:rsidR="007F0B9E" w:rsidRPr="001B4C96">
              <w:rPr>
                <w:rFonts w:ascii="Calibri" w:hAnsi="Calibri"/>
                <w:szCs w:val="24"/>
              </w:rPr>
              <w:t xml:space="preserve">                                                </w:t>
            </w:r>
            <w:r w:rsidR="001056C8">
              <w:rPr>
                <w:rFonts w:ascii="Calibri" w:hAnsi="Calibri"/>
                <w:szCs w:val="24"/>
              </w:rPr>
              <w:t xml:space="preserve">                                  </w:t>
            </w:r>
            <w:r w:rsidR="007F0B9E" w:rsidRPr="001B4C96">
              <w:rPr>
                <w:rFonts w:ascii="Calibri" w:hAnsi="Calibri"/>
                <w:szCs w:val="24"/>
              </w:rPr>
              <w:t xml:space="preserve"> </w:t>
            </w:r>
            <w:r w:rsidR="00FE198B" w:rsidRPr="001B4C96">
              <w:rPr>
                <w:rFonts w:ascii="Calibri" w:hAnsi="Calibri"/>
                <w:szCs w:val="24"/>
              </w:rPr>
              <w:t xml:space="preserve">Date of birth:      </w:t>
            </w:r>
          </w:p>
          <w:p w14:paraId="744975F8" w14:textId="1B65B96D" w:rsidR="00D454A0" w:rsidRPr="001B4C96" w:rsidRDefault="005F09F4" w:rsidP="00BB1A9F">
            <w:pPr>
              <w:rPr>
                <w:rFonts w:ascii="Calibri" w:hAnsi="Calibri"/>
                <w:szCs w:val="24"/>
              </w:rPr>
            </w:pPr>
            <w:r>
              <w:rPr>
                <w:rFonts w:ascii="Calibri" w:hAnsi="Calibri"/>
                <w:szCs w:val="24"/>
              </w:rPr>
              <w:t xml:space="preserve">     </w:t>
            </w:r>
          </w:p>
          <w:p w14:paraId="45FB0818" w14:textId="77777777" w:rsidR="003D431E" w:rsidRPr="001B4C96" w:rsidRDefault="003D431E" w:rsidP="00FE198B">
            <w:pPr>
              <w:rPr>
                <w:rFonts w:ascii="Calibri" w:hAnsi="Calibri"/>
                <w:szCs w:val="24"/>
              </w:rPr>
            </w:pPr>
          </w:p>
        </w:tc>
      </w:tr>
    </w:tbl>
    <w:p w14:paraId="28C5D0AA" w14:textId="115DCAAE" w:rsidR="001056C8" w:rsidRDefault="001056C8" w:rsidP="00086724">
      <w:pPr>
        <w:rPr>
          <w:rFonts w:ascii="Calibri" w:hAnsi="Calibri"/>
          <w:b/>
          <w:sz w:val="28"/>
          <w:szCs w:val="28"/>
        </w:rPr>
      </w:pPr>
    </w:p>
    <w:p w14:paraId="55AA723F" w14:textId="7824639D" w:rsidR="00333BFD" w:rsidRPr="001B4C96" w:rsidRDefault="00663960" w:rsidP="00C750E4">
      <w:pPr>
        <w:ind w:left="-567"/>
        <w:rPr>
          <w:rFonts w:ascii="Calibri" w:hAnsi="Calibri"/>
          <w:b/>
          <w:sz w:val="28"/>
          <w:szCs w:val="28"/>
        </w:rPr>
      </w:pPr>
      <w:r w:rsidRPr="001B4C96">
        <w:rPr>
          <w:rFonts w:ascii="Calibri" w:hAnsi="Calibri"/>
          <w:b/>
          <w:sz w:val="28"/>
          <w:szCs w:val="28"/>
        </w:rPr>
        <w:t>Current Employment</w:t>
      </w:r>
    </w:p>
    <w:p w14:paraId="62486C05" w14:textId="77777777" w:rsidR="00333BFD" w:rsidRPr="001B4C96" w:rsidRDefault="00333BFD" w:rsidP="00C750E4">
      <w:pPr>
        <w:ind w:left="-567"/>
        <w:rPr>
          <w:rFonts w:ascii="Calibri" w:hAnsi="Calibri"/>
          <w:szCs w:val="24"/>
        </w:rPr>
      </w:pPr>
    </w:p>
    <w:tbl>
      <w:tblPr>
        <w:tblW w:w="103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14"/>
      </w:tblGrid>
      <w:tr w:rsidR="00603B0F" w:rsidRPr="001B4C96" w14:paraId="624FC3A7" w14:textId="77777777" w:rsidTr="00FE198B">
        <w:trPr>
          <w:trHeight w:val="448"/>
        </w:trPr>
        <w:tc>
          <w:tcPr>
            <w:tcW w:w="10314" w:type="dxa"/>
          </w:tcPr>
          <w:p w14:paraId="480C5EC2" w14:textId="0FCB0D5C" w:rsidR="00603B0F" w:rsidRDefault="00E85F08" w:rsidP="00BB1A9F">
            <w:pPr>
              <w:rPr>
                <w:rFonts w:ascii="Calibri" w:hAnsi="Calibri"/>
                <w:szCs w:val="24"/>
              </w:rPr>
            </w:pPr>
            <w:r w:rsidRPr="001B4C96">
              <w:rPr>
                <w:rFonts w:ascii="Calibri" w:hAnsi="Calibri"/>
                <w:szCs w:val="24"/>
              </w:rPr>
              <w:t xml:space="preserve">Name </w:t>
            </w:r>
            <w:r w:rsidR="003D431E" w:rsidRPr="001B4C96">
              <w:rPr>
                <w:rFonts w:ascii="Calibri" w:hAnsi="Calibri"/>
                <w:szCs w:val="24"/>
              </w:rPr>
              <w:t xml:space="preserve">and address </w:t>
            </w:r>
            <w:r w:rsidRPr="001B4C96">
              <w:rPr>
                <w:rFonts w:ascii="Calibri" w:hAnsi="Calibri"/>
                <w:szCs w:val="24"/>
              </w:rPr>
              <w:t xml:space="preserve">of </w:t>
            </w:r>
            <w:r w:rsidR="00DB09C5" w:rsidRPr="001B4C96">
              <w:rPr>
                <w:rFonts w:ascii="Calibri" w:hAnsi="Calibri"/>
                <w:b/>
                <w:szCs w:val="24"/>
              </w:rPr>
              <w:t>previous</w:t>
            </w:r>
            <w:r w:rsidR="005900EF" w:rsidRPr="001B4C96">
              <w:rPr>
                <w:rFonts w:ascii="Calibri" w:hAnsi="Calibri"/>
                <w:szCs w:val="24"/>
              </w:rPr>
              <w:t xml:space="preserve"> </w:t>
            </w:r>
            <w:r w:rsidR="00603B0F" w:rsidRPr="001B4C96">
              <w:rPr>
                <w:rFonts w:ascii="Calibri" w:hAnsi="Calibri"/>
                <w:szCs w:val="24"/>
              </w:rPr>
              <w:t>employer</w:t>
            </w:r>
          </w:p>
          <w:p w14:paraId="6E8BB758" w14:textId="77777777" w:rsidR="00F603E4" w:rsidRPr="001B4C96" w:rsidRDefault="00F603E4" w:rsidP="00BB1A9F">
            <w:pPr>
              <w:rPr>
                <w:rFonts w:ascii="Calibri" w:hAnsi="Calibri"/>
                <w:szCs w:val="24"/>
              </w:rPr>
            </w:pPr>
          </w:p>
          <w:p w14:paraId="4B99056E" w14:textId="77777777" w:rsidR="005E3CB0" w:rsidRPr="001B4C96" w:rsidRDefault="005E3CB0" w:rsidP="00BB1A9F">
            <w:pPr>
              <w:rPr>
                <w:rFonts w:ascii="Calibri" w:hAnsi="Calibri"/>
                <w:szCs w:val="24"/>
              </w:rPr>
            </w:pPr>
          </w:p>
          <w:p w14:paraId="1299C43A" w14:textId="77777777" w:rsidR="007F0B9E" w:rsidRPr="001B4C96" w:rsidRDefault="007F0B9E" w:rsidP="00BB1A9F">
            <w:pPr>
              <w:rPr>
                <w:rFonts w:ascii="Calibri" w:hAnsi="Calibri"/>
                <w:szCs w:val="24"/>
              </w:rPr>
            </w:pPr>
          </w:p>
          <w:p w14:paraId="4DDBEF00" w14:textId="77777777" w:rsidR="007F0B9E" w:rsidRPr="001B4C96" w:rsidRDefault="007F0B9E" w:rsidP="00BB1A9F">
            <w:pPr>
              <w:rPr>
                <w:rFonts w:ascii="Calibri" w:hAnsi="Calibri"/>
                <w:szCs w:val="24"/>
              </w:rPr>
            </w:pPr>
          </w:p>
          <w:p w14:paraId="3461D779" w14:textId="77777777" w:rsidR="007F0B9E" w:rsidRPr="001B4C96" w:rsidRDefault="007F0B9E" w:rsidP="00BB1A9F">
            <w:pPr>
              <w:rPr>
                <w:rFonts w:ascii="Calibri" w:hAnsi="Calibri"/>
                <w:szCs w:val="24"/>
              </w:rPr>
            </w:pPr>
          </w:p>
        </w:tc>
      </w:tr>
      <w:tr w:rsidR="00603B0F" w:rsidRPr="001B4C96" w14:paraId="4F2C95F2" w14:textId="77777777" w:rsidTr="00FE198B">
        <w:tc>
          <w:tcPr>
            <w:tcW w:w="10314" w:type="dxa"/>
          </w:tcPr>
          <w:p w14:paraId="10C0706C" w14:textId="77777777" w:rsidR="003E0035" w:rsidRPr="001B4C96" w:rsidRDefault="00603B0F" w:rsidP="00BB1A9F">
            <w:pPr>
              <w:rPr>
                <w:rFonts w:ascii="Calibri" w:hAnsi="Calibri"/>
                <w:szCs w:val="24"/>
              </w:rPr>
            </w:pPr>
            <w:r w:rsidRPr="001B4C96">
              <w:rPr>
                <w:rFonts w:ascii="Calibri" w:hAnsi="Calibri"/>
                <w:szCs w:val="24"/>
              </w:rPr>
              <w:t>Description of main duties and responsibilities:</w:t>
            </w:r>
            <w:r w:rsidR="003E0035" w:rsidRPr="001B4C96">
              <w:rPr>
                <w:rFonts w:ascii="Calibri" w:hAnsi="Calibri"/>
                <w:szCs w:val="24"/>
              </w:rPr>
              <w:t xml:space="preserve">  </w:t>
            </w:r>
          </w:p>
          <w:p w14:paraId="3CF2D8B6" w14:textId="77777777" w:rsidR="003E0035" w:rsidRPr="001B4C96" w:rsidRDefault="003E0035" w:rsidP="00BB1A9F">
            <w:pPr>
              <w:rPr>
                <w:rFonts w:ascii="Calibri" w:hAnsi="Calibri"/>
                <w:szCs w:val="24"/>
              </w:rPr>
            </w:pPr>
          </w:p>
          <w:p w14:paraId="0FB78278" w14:textId="77777777" w:rsidR="00603B0F" w:rsidRPr="001B4C96" w:rsidRDefault="00603B0F" w:rsidP="00BB1A9F">
            <w:pPr>
              <w:rPr>
                <w:rFonts w:ascii="Calibri" w:hAnsi="Calibri"/>
                <w:szCs w:val="24"/>
              </w:rPr>
            </w:pPr>
          </w:p>
          <w:p w14:paraId="1FC39945" w14:textId="77777777" w:rsidR="007F0B9E" w:rsidRPr="001B4C96" w:rsidRDefault="007F0B9E" w:rsidP="00BB1A9F">
            <w:pPr>
              <w:rPr>
                <w:rFonts w:ascii="Calibri" w:hAnsi="Calibri"/>
                <w:szCs w:val="24"/>
              </w:rPr>
            </w:pPr>
          </w:p>
          <w:p w14:paraId="62EBF3C5" w14:textId="77777777" w:rsidR="007F0B9E" w:rsidRPr="001B4C96" w:rsidRDefault="007F0B9E" w:rsidP="00BB1A9F">
            <w:pPr>
              <w:rPr>
                <w:rFonts w:ascii="Calibri" w:hAnsi="Calibri"/>
                <w:szCs w:val="24"/>
              </w:rPr>
            </w:pPr>
          </w:p>
          <w:p w14:paraId="6D98A12B" w14:textId="77777777" w:rsidR="00603B0F" w:rsidRPr="001B4C96" w:rsidRDefault="00603B0F" w:rsidP="00BB1A9F">
            <w:pPr>
              <w:rPr>
                <w:rFonts w:ascii="Calibri" w:hAnsi="Calibri"/>
                <w:szCs w:val="24"/>
              </w:rPr>
            </w:pPr>
          </w:p>
        </w:tc>
      </w:tr>
      <w:tr w:rsidR="00603B0F" w:rsidRPr="001B4C96" w14:paraId="7FA58654" w14:textId="77777777" w:rsidTr="00FE198B">
        <w:tc>
          <w:tcPr>
            <w:tcW w:w="10314" w:type="dxa"/>
          </w:tcPr>
          <w:p w14:paraId="121E40F4" w14:textId="77777777" w:rsidR="00603B0F" w:rsidRPr="001B4C96" w:rsidRDefault="00603B0F" w:rsidP="00BB1A9F">
            <w:pPr>
              <w:rPr>
                <w:rFonts w:ascii="Calibri" w:hAnsi="Calibri"/>
                <w:szCs w:val="24"/>
              </w:rPr>
            </w:pPr>
            <w:r w:rsidRPr="001B4C96">
              <w:rPr>
                <w:rFonts w:ascii="Calibri" w:hAnsi="Calibri"/>
                <w:szCs w:val="24"/>
              </w:rPr>
              <w:lastRenderedPageBreak/>
              <w:t>Reason for leaving:</w:t>
            </w:r>
            <w:r w:rsidR="002E2E0D" w:rsidRPr="001B4C96">
              <w:rPr>
                <w:rFonts w:ascii="Calibri" w:hAnsi="Calibri"/>
                <w:szCs w:val="24"/>
              </w:rPr>
              <w:t xml:space="preserve">  </w:t>
            </w:r>
          </w:p>
          <w:p w14:paraId="110FFD37" w14:textId="77777777" w:rsidR="007F0B9E" w:rsidRPr="001B4C96" w:rsidRDefault="007F0B9E" w:rsidP="005F09F4">
            <w:pPr>
              <w:rPr>
                <w:rFonts w:ascii="Calibri" w:hAnsi="Calibri"/>
                <w:szCs w:val="24"/>
              </w:rPr>
            </w:pPr>
          </w:p>
        </w:tc>
      </w:tr>
      <w:tr w:rsidR="00603B0F" w:rsidRPr="001B4C96" w14:paraId="51E75FDF" w14:textId="77777777" w:rsidTr="00FE198B">
        <w:tc>
          <w:tcPr>
            <w:tcW w:w="10314" w:type="dxa"/>
          </w:tcPr>
          <w:p w14:paraId="70FE396E" w14:textId="77777777" w:rsidR="00603B0F" w:rsidRPr="001B4C96" w:rsidRDefault="00603B0F" w:rsidP="00BB1A9F">
            <w:pPr>
              <w:rPr>
                <w:rFonts w:ascii="Calibri" w:hAnsi="Calibri"/>
                <w:szCs w:val="24"/>
              </w:rPr>
            </w:pPr>
            <w:r w:rsidRPr="001B4C96">
              <w:rPr>
                <w:rFonts w:ascii="Calibri" w:hAnsi="Calibri"/>
                <w:szCs w:val="24"/>
              </w:rPr>
              <w:t>Notice required</w:t>
            </w:r>
            <w:r w:rsidR="00D24EC2" w:rsidRPr="001B4C96">
              <w:rPr>
                <w:rFonts w:ascii="Calibri" w:hAnsi="Calibri"/>
                <w:szCs w:val="24"/>
              </w:rPr>
              <w:t xml:space="preserve">:   </w:t>
            </w:r>
          </w:p>
          <w:p w14:paraId="3FE9F23F" w14:textId="77777777" w:rsidR="007F0B9E" w:rsidRPr="001B4C96" w:rsidRDefault="007F0B9E" w:rsidP="005F09F4">
            <w:pPr>
              <w:rPr>
                <w:rFonts w:ascii="Calibri" w:hAnsi="Calibri"/>
                <w:szCs w:val="24"/>
              </w:rPr>
            </w:pPr>
          </w:p>
        </w:tc>
      </w:tr>
    </w:tbl>
    <w:p w14:paraId="1F72F646" w14:textId="77777777" w:rsidR="003D431E" w:rsidRPr="001B4C96" w:rsidRDefault="003D431E" w:rsidP="001E2AB8">
      <w:pPr>
        <w:ind w:left="-567"/>
        <w:rPr>
          <w:rFonts w:ascii="Calibri" w:hAnsi="Calibri"/>
          <w:b/>
          <w:sz w:val="28"/>
        </w:rPr>
      </w:pPr>
    </w:p>
    <w:p w14:paraId="1837AD5B" w14:textId="77777777" w:rsidR="001E2AB8" w:rsidRPr="001B4C96" w:rsidRDefault="00D454A0" w:rsidP="005549A5">
      <w:pPr>
        <w:ind w:left="-567"/>
        <w:rPr>
          <w:rFonts w:ascii="Calibri" w:hAnsi="Calibri"/>
          <w:b/>
          <w:sz w:val="28"/>
        </w:rPr>
      </w:pPr>
      <w:r w:rsidRPr="001B4C96">
        <w:rPr>
          <w:rFonts w:ascii="Calibri" w:hAnsi="Calibri"/>
          <w:b/>
          <w:sz w:val="28"/>
        </w:rPr>
        <w:t>E</w:t>
      </w:r>
      <w:r w:rsidR="00663960" w:rsidRPr="001B4C96">
        <w:rPr>
          <w:rFonts w:ascii="Calibri" w:hAnsi="Calibri"/>
          <w:b/>
          <w:sz w:val="28"/>
        </w:rPr>
        <w:t>mployment History</w:t>
      </w:r>
    </w:p>
    <w:p w14:paraId="08CE6F91" w14:textId="77777777" w:rsidR="003D431E" w:rsidRPr="001B4C96" w:rsidRDefault="003D431E" w:rsidP="001E2AB8">
      <w:pPr>
        <w:ind w:left="-567"/>
        <w:rPr>
          <w:rFonts w:ascii="Calibri" w:hAnsi="Calibri"/>
          <w:szCs w:val="24"/>
        </w:rPr>
      </w:pPr>
    </w:p>
    <w:p w14:paraId="1676FA90" w14:textId="770B11E8" w:rsidR="001E2AB8" w:rsidRPr="001B4C96" w:rsidRDefault="00E4088B" w:rsidP="001E2AB8">
      <w:pPr>
        <w:ind w:left="-567"/>
        <w:rPr>
          <w:rFonts w:ascii="Calibri" w:hAnsi="Calibri"/>
          <w:b/>
          <w:sz w:val="28"/>
        </w:rPr>
      </w:pPr>
      <w:r w:rsidRPr="001B4C96">
        <w:rPr>
          <w:rFonts w:ascii="Calibri" w:hAnsi="Calibri"/>
          <w:szCs w:val="24"/>
        </w:rPr>
        <w:t>Previous occupations</w:t>
      </w:r>
      <w:r w:rsidR="001E2AB8" w:rsidRPr="001B4C96">
        <w:rPr>
          <w:rFonts w:ascii="Calibri" w:hAnsi="Calibri"/>
          <w:szCs w:val="24"/>
        </w:rPr>
        <w:t xml:space="preserve"> paid or unpaid. Continue on </w:t>
      </w:r>
      <w:r w:rsidR="007D097C">
        <w:rPr>
          <w:rFonts w:ascii="Calibri" w:hAnsi="Calibri"/>
          <w:szCs w:val="24"/>
        </w:rPr>
        <w:t xml:space="preserve">an </w:t>
      </w:r>
      <w:r w:rsidR="001E2AB8" w:rsidRPr="001B4C96">
        <w:rPr>
          <w:rFonts w:ascii="Calibri" w:hAnsi="Calibri"/>
          <w:szCs w:val="24"/>
        </w:rPr>
        <w:t>additional sheet if necessary.</w:t>
      </w:r>
    </w:p>
    <w:p w14:paraId="61CDCEAD" w14:textId="77777777" w:rsidR="001E2AB8" w:rsidRPr="001B4C96" w:rsidRDefault="001E2AB8" w:rsidP="001E2AB8">
      <w:pPr>
        <w:ind w:left="-567"/>
        <w:rPr>
          <w:rFonts w:ascii="Calibri" w:hAnsi="Calibri"/>
          <w:b/>
          <w:szCs w:val="24"/>
        </w:rPr>
      </w:pPr>
    </w:p>
    <w:tbl>
      <w:tblPr>
        <w:tblW w:w="5563"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50"/>
        <w:gridCol w:w="1650"/>
        <w:gridCol w:w="1373"/>
        <w:gridCol w:w="3023"/>
        <w:gridCol w:w="2335"/>
      </w:tblGrid>
      <w:tr w:rsidR="00336F65" w:rsidRPr="001B4C96" w14:paraId="48855E73" w14:textId="77777777" w:rsidTr="00D01084">
        <w:tc>
          <w:tcPr>
            <w:tcW w:w="822" w:type="pct"/>
          </w:tcPr>
          <w:p w14:paraId="41930566" w14:textId="77777777" w:rsidR="00336F65" w:rsidRPr="001B4C96" w:rsidRDefault="00336F65" w:rsidP="00336F65">
            <w:pPr>
              <w:rPr>
                <w:rFonts w:ascii="Calibri" w:hAnsi="Calibri"/>
                <w:szCs w:val="24"/>
              </w:rPr>
            </w:pPr>
            <w:r w:rsidRPr="001B4C96">
              <w:rPr>
                <w:rFonts w:ascii="Calibri" w:hAnsi="Calibri"/>
                <w:szCs w:val="24"/>
              </w:rPr>
              <w:t>Employer</w:t>
            </w:r>
          </w:p>
          <w:p w14:paraId="6BB9E253" w14:textId="77777777" w:rsidR="003D431E" w:rsidRPr="001B4C96" w:rsidRDefault="003D431E" w:rsidP="00C750E4">
            <w:pPr>
              <w:rPr>
                <w:rFonts w:ascii="Calibri" w:hAnsi="Calibri"/>
                <w:szCs w:val="24"/>
              </w:rPr>
            </w:pPr>
          </w:p>
        </w:tc>
        <w:tc>
          <w:tcPr>
            <w:tcW w:w="822" w:type="pct"/>
          </w:tcPr>
          <w:p w14:paraId="5EF8972E" w14:textId="77777777" w:rsidR="00336F65" w:rsidRPr="001B4C96" w:rsidRDefault="00336F65" w:rsidP="00336F65">
            <w:pPr>
              <w:rPr>
                <w:rFonts w:ascii="Calibri" w:hAnsi="Calibri"/>
                <w:szCs w:val="24"/>
              </w:rPr>
            </w:pPr>
            <w:r w:rsidRPr="001B4C96">
              <w:rPr>
                <w:rFonts w:ascii="Calibri" w:hAnsi="Calibri"/>
                <w:szCs w:val="24"/>
              </w:rPr>
              <w:t>Position</w:t>
            </w:r>
          </w:p>
          <w:p w14:paraId="23DE523C" w14:textId="77777777" w:rsidR="00336F65" w:rsidRPr="001B4C96" w:rsidRDefault="00336F65" w:rsidP="00C750E4">
            <w:pPr>
              <w:rPr>
                <w:rFonts w:ascii="Calibri" w:hAnsi="Calibri"/>
                <w:szCs w:val="24"/>
              </w:rPr>
            </w:pPr>
          </w:p>
        </w:tc>
        <w:tc>
          <w:tcPr>
            <w:tcW w:w="684" w:type="pct"/>
          </w:tcPr>
          <w:p w14:paraId="521D6E3B" w14:textId="77777777" w:rsidR="00336F65" w:rsidRPr="001B4C96" w:rsidRDefault="00336F65" w:rsidP="00C750E4">
            <w:pPr>
              <w:rPr>
                <w:rFonts w:ascii="Calibri" w:hAnsi="Calibri"/>
                <w:szCs w:val="24"/>
              </w:rPr>
            </w:pPr>
            <w:r w:rsidRPr="001B4C96">
              <w:rPr>
                <w:rFonts w:ascii="Calibri" w:hAnsi="Calibri"/>
                <w:szCs w:val="24"/>
              </w:rPr>
              <w:t>Start/finish dates</w:t>
            </w:r>
          </w:p>
        </w:tc>
        <w:tc>
          <w:tcPr>
            <w:tcW w:w="1507" w:type="pct"/>
          </w:tcPr>
          <w:p w14:paraId="3BF058D8" w14:textId="77777777" w:rsidR="00336F65" w:rsidRPr="001B4C96" w:rsidRDefault="00336F65" w:rsidP="00C750E4">
            <w:pPr>
              <w:rPr>
                <w:rFonts w:ascii="Calibri" w:hAnsi="Calibri"/>
                <w:szCs w:val="24"/>
              </w:rPr>
            </w:pPr>
            <w:r w:rsidRPr="001B4C96">
              <w:rPr>
                <w:rFonts w:ascii="Calibri" w:hAnsi="Calibri"/>
                <w:szCs w:val="24"/>
              </w:rPr>
              <w:t>Main duties and responsibilities</w:t>
            </w:r>
          </w:p>
        </w:tc>
        <w:tc>
          <w:tcPr>
            <w:tcW w:w="1164" w:type="pct"/>
          </w:tcPr>
          <w:p w14:paraId="633752EE" w14:textId="77777777" w:rsidR="00336F65" w:rsidRPr="001B4C96" w:rsidRDefault="00336F65" w:rsidP="00C750E4">
            <w:pPr>
              <w:rPr>
                <w:rFonts w:ascii="Calibri" w:hAnsi="Calibri"/>
                <w:szCs w:val="24"/>
              </w:rPr>
            </w:pPr>
            <w:r w:rsidRPr="001B4C96">
              <w:rPr>
                <w:rFonts w:ascii="Calibri" w:hAnsi="Calibri"/>
                <w:szCs w:val="24"/>
              </w:rPr>
              <w:t>Reason for leaving</w:t>
            </w:r>
          </w:p>
        </w:tc>
      </w:tr>
      <w:tr w:rsidR="00AD7DF5" w:rsidRPr="001B4C96" w14:paraId="52E56223" w14:textId="77777777" w:rsidTr="00D01084">
        <w:tc>
          <w:tcPr>
            <w:tcW w:w="822" w:type="pct"/>
          </w:tcPr>
          <w:p w14:paraId="0FB59AD2" w14:textId="77777777" w:rsidR="003D431E" w:rsidRDefault="003D431E" w:rsidP="00C750E4">
            <w:pPr>
              <w:rPr>
                <w:rFonts w:ascii="Calibri" w:hAnsi="Calibri"/>
                <w:szCs w:val="24"/>
              </w:rPr>
            </w:pPr>
          </w:p>
          <w:p w14:paraId="450119CB" w14:textId="77777777" w:rsidR="005F09F4" w:rsidRDefault="005F09F4" w:rsidP="00C750E4">
            <w:pPr>
              <w:rPr>
                <w:rFonts w:ascii="Calibri" w:hAnsi="Calibri"/>
                <w:szCs w:val="24"/>
              </w:rPr>
            </w:pPr>
          </w:p>
          <w:p w14:paraId="564760BA" w14:textId="77777777" w:rsidR="005F09F4" w:rsidRDefault="005F09F4" w:rsidP="00C750E4">
            <w:pPr>
              <w:rPr>
                <w:rFonts w:ascii="Calibri" w:hAnsi="Calibri"/>
                <w:szCs w:val="24"/>
              </w:rPr>
            </w:pPr>
          </w:p>
          <w:p w14:paraId="0B56B390" w14:textId="77777777" w:rsidR="005F09F4" w:rsidRDefault="005F09F4" w:rsidP="00C750E4">
            <w:pPr>
              <w:rPr>
                <w:rFonts w:ascii="Calibri" w:hAnsi="Calibri"/>
                <w:szCs w:val="24"/>
              </w:rPr>
            </w:pPr>
          </w:p>
          <w:p w14:paraId="183355AF" w14:textId="77777777" w:rsidR="005F09F4" w:rsidRDefault="005F09F4" w:rsidP="00C750E4">
            <w:pPr>
              <w:rPr>
                <w:rFonts w:ascii="Calibri" w:hAnsi="Calibri"/>
                <w:szCs w:val="24"/>
              </w:rPr>
            </w:pPr>
          </w:p>
          <w:p w14:paraId="046AE129" w14:textId="77777777" w:rsidR="005F09F4" w:rsidRDefault="005F09F4" w:rsidP="00C750E4">
            <w:pPr>
              <w:rPr>
                <w:rFonts w:ascii="Calibri" w:hAnsi="Calibri"/>
                <w:szCs w:val="24"/>
              </w:rPr>
            </w:pPr>
          </w:p>
          <w:p w14:paraId="134C996B" w14:textId="77777777" w:rsidR="005F09F4" w:rsidRDefault="005F09F4" w:rsidP="00C750E4">
            <w:pPr>
              <w:rPr>
                <w:rFonts w:ascii="Calibri" w:hAnsi="Calibri"/>
                <w:szCs w:val="24"/>
              </w:rPr>
            </w:pPr>
          </w:p>
          <w:p w14:paraId="7CA66832" w14:textId="77777777" w:rsidR="005F09F4" w:rsidRDefault="005F09F4" w:rsidP="00C750E4">
            <w:pPr>
              <w:rPr>
                <w:rFonts w:ascii="Calibri" w:hAnsi="Calibri"/>
                <w:szCs w:val="24"/>
              </w:rPr>
            </w:pPr>
          </w:p>
          <w:p w14:paraId="16F84D90" w14:textId="77777777" w:rsidR="005F09F4" w:rsidRDefault="005F09F4" w:rsidP="00C750E4">
            <w:pPr>
              <w:rPr>
                <w:rFonts w:ascii="Calibri" w:hAnsi="Calibri"/>
                <w:szCs w:val="24"/>
              </w:rPr>
            </w:pPr>
          </w:p>
          <w:p w14:paraId="4EC4497B" w14:textId="77777777" w:rsidR="005F09F4" w:rsidRDefault="005F09F4" w:rsidP="00C750E4">
            <w:pPr>
              <w:rPr>
                <w:rFonts w:ascii="Calibri" w:hAnsi="Calibri"/>
                <w:szCs w:val="24"/>
              </w:rPr>
            </w:pPr>
          </w:p>
          <w:p w14:paraId="22222F0F" w14:textId="77777777" w:rsidR="005F09F4" w:rsidRDefault="005F09F4" w:rsidP="00C750E4">
            <w:pPr>
              <w:rPr>
                <w:rFonts w:ascii="Calibri" w:hAnsi="Calibri"/>
                <w:szCs w:val="24"/>
              </w:rPr>
            </w:pPr>
          </w:p>
          <w:p w14:paraId="21FD70EF" w14:textId="77777777" w:rsidR="006C31B7" w:rsidRDefault="006C31B7" w:rsidP="00C750E4">
            <w:pPr>
              <w:rPr>
                <w:rFonts w:ascii="Calibri" w:hAnsi="Calibri"/>
                <w:szCs w:val="24"/>
              </w:rPr>
            </w:pPr>
          </w:p>
          <w:p w14:paraId="14741404" w14:textId="77777777" w:rsidR="005F09F4" w:rsidRDefault="005F09F4" w:rsidP="00C750E4">
            <w:pPr>
              <w:rPr>
                <w:rFonts w:ascii="Calibri" w:hAnsi="Calibri"/>
                <w:szCs w:val="24"/>
              </w:rPr>
            </w:pPr>
          </w:p>
          <w:p w14:paraId="44308E75" w14:textId="77777777" w:rsidR="005F09F4" w:rsidRDefault="005F09F4" w:rsidP="00C750E4">
            <w:pPr>
              <w:rPr>
                <w:rFonts w:ascii="Calibri" w:hAnsi="Calibri"/>
                <w:szCs w:val="24"/>
              </w:rPr>
            </w:pPr>
          </w:p>
          <w:p w14:paraId="15D5F067" w14:textId="77777777" w:rsidR="005F09F4" w:rsidRDefault="005F09F4" w:rsidP="00C750E4">
            <w:pPr>
              <w:rPr>
                <w:rFonts w:ascii="Calibri" w:hAnsi="Calibri"/>
                <w:szCs w:val="24"/>
              </w:rPr>
            </w:pPr>
          </w:p>
          <w:p w14:paraId="4B746759" w14:textId="77777777" w:rsidR="005F09F4" w:rsidRDefault="005F09F4" w:rsidP="00C750E4">
            <w:pPr>
              <w:rPr>
                <w:rFonts w:ascii="Calibri" w:hAnsi="Calibri"/>
                <w:szCs w:val="24"/>
              </w:rPr>
            </w:pPr>
          </w:p>
          <w:p w14:paraId="4BADA98F" w14:textId="77777777" w:rsidR="005F09F4" w:rsidRDefault="005F09F4" w:rsidP="00C750E4">
            <w:pPr>
              <w:rPr>
                <w:rFonts w:ascii="Calibri" w:hAnsi="Calibri"/>
                <w:szCs w:val="24"/>
              </w:rPr>
            </w:pPr>
          </w:p>
          <w:p w14:paraId="604E9FD3" w14:textId="77777777" w:rsidR="005F09F4" w:rsidRDefault="005F09F4" w:rsidP="00C750E4">
            <w:pPr>
              <w:rPr>
                <w:rFonts w:ascii="Calibri" w:hAnsi="Calibri"/>
                <w:szCs w:val="24"/>
              </w:rPr>
            </w:pPr>
          </w:p>
          <w:p w14:paraId="4356496E" w14:textId="77777777" w:rsidR="005F09F4" w:rsidRDefault="005F09F4" w:rsidP="00C750E4">
            <w:pPr>
              <w:rPr>
                <w:rFonts w:ascii="Calibri" w:hAnsi="Calibri"/>
                <w:szCs w:val="24"/>
              </w:rPr>
            </w:pPr>
          </w:p>
          <w:p w14:paraId="604BCA64" w14:textId="77777777" w:rsidR="005F09F4" w:rsidRDefault="005F09F4" w:rsidP="00C750E4">
            <w:pPr>
              <w:rPr>
                <w:rFonts w:ascii="Calibri" w:hAnsi="Calibri"/>
                <w:szCs w:val="24"/>
              </w:rPr>
            </w:pPr>
          </w:p>
          <w:p w14:paraId="61829076" w14:textId="77777777" w:rsidR="005F09F4" w:rsidRPr="001B4C96" w:rsidRDefault="005F09F4" w:rsidP="00C750E4">
            <w:pPr>
              <w:rPr>
                <w:rFonts w:ascii="Calibri" w:hAnsi="Calibri"/>
                <w:szCs w:val="24"/>
              </w:rPr>
            </w:pPr>
          </w:p>
        </w:tc>
        <w:tc>
          <w:tcPr>
            <w:tcW w:w="822" w:type="pct"/>
          </w:tcPr>
          <w:p w14:paraId="17AD93B2" w14:textId="732FACAF" w:rsidR="00EC6AF6" w:rsidRPr="001B4C96" w:rsidRDefault="00EC6AF6" w:rsidP="00336F65">
            <w:pPr>
              <w:rPr>
                <w:rFonts w:ascii="Calibri" w:hAnsi="Calibri"/>
                <w:szCs w:val="24"/>
              </w:rPr>
            </w:pPr>
          </w:p>
        </w:tc>
        <w:tc>
          <w:tcPr>
            <w:tcW w:w="684" w:type="pct"/>
          </w:tcPr>
          <w:p w14:paraId="2DBF0D7D" w14:textId="1540D4C8" w:rsidR="00EC6AF6" w:rsidRPr="001B4C96" w:rsidRDefault="00EC6AF6" w:rsidP="002A39F4">
            <w:pPr>
              <w:rPr>
                <w:rFonts w:ascii="Calibri" w:hAnsi="Calibri"/>
                <w:szCs w:val="24"/>
              </w:rPr>
            </w:pPr>
          </w:p>
        </w:tc>
        <w:tc>
          <w:tcPr>
            <w:tcW w:w="1507" w:type="pct"/>
          </w:tcPr>
          <w:p w14:paraId="296FEF7D" w14:textId="77777777" w:rsidR="00B3717D" w:rsidRPr="001B4C96" w:rsidRDefault="00B3717D" w:rsidP="00C750E4">
            <w:pPr>
              <w:rPr>
                <w:rFonts w:ascii="Calibri" w:hAnsi="Calibri"/>
                <w:szCs w:val="24"/>
              </w:rPr>
            </w:pPr>
          </w:p>
        </w:tc>
        <w:tc>
          <w:tcPr>
            <w:tcW w:w="1164" w:type="pct"/>
          </w:tcPr>
          <w:p w14:paraId="54CD245A" w14:textId="05E47F29" w:rsidR="00CF7AA1" w:rsidRPr="001B4C96" w:rsidRDefault="00CF7AA1" w:rsidP="00B3717D">
            <w:pPr>
              <w:rPr>
                <w:rFonts w:ascii="Calibri" w:hAnsi="Calibri"/>
                <w:szCs w:val="24"/>
              </w:rPr>
            </w:pPr>
          </w:p>
        </w:tc>
      </w:tr>
    </w:tbl>
    <w:p w14:paraId="24971BF2" w14:textId="4F7EE512" w:rsidR="005663E8" w:rsidRPr="001B4C96" w:rsidRDefault="00126F5C" w:rsidP="005549A5">
      <w:pPr>
        <w:ind w:left="-567"/>
        <w:rPr>
          <w:rFonts w:ascii="Calibri" w:hAnsi="Calibri"/>
          <w:b/>
          <w:sz w:val="28"/>
        </w:rPr>
      </w:pPr>
      <w:r w:rsidRPr="001B4C96">
        <w:rPr>
          <w:rFonts w:ascii="Calibri" w:hAnsi="Calibri"/>
          <w:b/>
          <w:sz w:val="28"/>
        </w:rPr>
        <w:t>Qualifications</w:t>
      </w:r>
      <w:r w:rsidR="00E34C72" w:rsidRPr="001B4C96">
        <w:rPr>
          <w:rFonts w:ascii="Calibri" w:hAnsi="Calibri"/>
          <w:b/>
          <w:sz w:val="28"/>
        </w:rPr>
        <w:t xml:space="preserve"> </w:t>
      </w:r>
      <w:r w:rsidR="00723E80" w:rsidRPr="001B4C96">
        <w:rPr>
          <w:rFonts w:ascii="Calibri" w:hAnsi="Calibri"/>
          <w:b/>
          <w:sz w:val="28"/>
        </w:rPr>
        <w:t>and training</w:t>
      </w:r>
    </w:p>
    <w:p w14:paraId="1231BE67" w14:textId="77777777" w:rsidR="005663E8" w:rsidRPr="001B4C96" w:rsidRDefault="005663E8" w:rsidP="00C750E4">
      <w:pPr>
        <w:ind w:left="-567"/>
        <w:rPr>
          <w:rFonts w:ascii="Calibri" w:hAnsi="Calibri"/>
          <w:b/>
          <w:sz w:val="20"/>
        </w:rPr>
      </w:pPr>
    </w:p>
    <w:tbl>
      <w:tblPr>
        <w:tblW w:w="103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3118"/>
        <w:gridCol w:w="4536"/>
      </w:tblGrid>
      <w:tr w:rsidR="00336F65" w:rsidRPr="001B4C96" w14:paraId="0687F1B0" w14:textId="77777777" w:rsidTr="00FE198B">
        <w:tc>
          <w:tcPr>
            <w:tcW w:w="2660" w:type="dxa"/>
          </w:tcPr>
          <w:p w14:paraId="405005C2" w14:textId="77777777" w:rsidR="00336F65" w:rsidRPr="001B4C96" w:rsidRDefault="00336F65" w:rsidP="00BB1A9F">
            <w:pPr>
              <w:rPr>
                <w:rFonts w:ascii="Calibri" w:hAnsi="Calibri"/>
                <w:szCs w:val="24"/>
              </w:rPr>
            </w:pPr>
            <w:r w:rsidRPr="001B4C96">
              <w:rPr>
                <w:rFonts w:ascii="Calibri" w:hAnsi="Calibri"/>
                <w:szCs w:val="24"/>
              </w:rPr>
              <w:t>Dates</w:t>
            </w:r>
          </w:p>
        </w:tc>
        <w:tc>
          <w:tcPr>
            <w:tcW w:w="3118" w:type="dxa"/>
          </w:tcPr>
          <w:p w14:paraId="5426FD6B" w14:textId="77777777" w:rsidR="00336F65" w:rsidRPr="001B4C96" w:rsidRDefault="00336F65" w:rsidP="00BB1A9F">
            <w:pPr>
              <w:rPr>
                <w:rFonts w:ascii="Calibri" w:hAnsi="Calibri"/>
                <w:szCs w:val="24"/>
              </w:rPr>
            </w:pPr>
            <w:r w:rsidRPr="001B4C96">
              <w:rPr>
                <w:rFonts w:ascii="Calibri" w:hAnsi="Calibri"/>
                <w:szCs w:val="24"/>
              </w:rPr>
              <w:t>Establishment</w:t>
            </w:r>
          </w:p>
        </w:tc>
        <w:tc>
          <w:tcPr>
            <w:tcW w:w="4536" w:type="dxa"/>
          </w:tcPr>
          <w:p w14:paraId="655B2ABD" w14:textId="77777777" w:rsidR="00336F65" w:rsidRPr="001B4C96" w:rsidRDefault="00336F65" w:rsidP="00BB1A9F">
            <w:pPr>
              <w:rPr>
                <w:rFonts w:ascii="Calibri" w:hAnsi="Calibri"/>
                <w:szCs w:val="24"/>
              </w:rPr>
            </w:pPr>
            <w:r w:rsidRPr="001B4C96">
              <w:rPr>
                <w:rFonts w:ascii="Calibri" w:hAnsi="Calibri"/>
                <w:szCs w:val="24"/>
              </w:rPr>
              <w:t>Qualifications gained</w:t>
            </w:r>
          </w:p>
        </w:tc>
      </w:tr>
      <w:tr w:rsidR="005D2055" w:rsidRPr="001B4C96" w14:paraId="0A6959E7" w14:textId="77777777" w:rsidTr="00FE198B">
        <w:tc>
          <w:tcPr>
            <w:tcW w:w="2660" w:type="dxa"/>
          </w:tcPr>
          <w:p w14:paraId="28875DD8" w14:textId="77777777" w:rsidR="003D431E" w:rsidRDefault="003D431E" w:rsidP="00BB1A9F">
            <w:pPr>
              <w:rPr>
                <w:rFonts w:ascii="Calibri" w:hAnsi="Calibri"/>
                <w:szCs w:val="24"/>
              </w:rPr>
            </w:pPr>
          </w:p>
          <w:p w14:paraId="6C27F9BD" w14:textId="77777777" w:rsidR="005F09F4" w:rsidRDefault="005F09F4" w:rsidP="00BB1A9F">
            <w:pPr>
              <w:rPr>
                <w:rFonts w:ascii="Calibri" w:hAnsi="Calibri"/>
                <w:szCs w:val="24"/>
              </w:rPr>
            </w:pPr>
          </w:p>
          <w:p w14:paraId="54A4B26F" w14:textId="77777777" w:rsidR="005F09F4" w:rsidRDefault="005F09F4" w:rsidP="00BB1A9F">
            <w:pPr>
              <w:rPr>
                <w:rFonts w:ascii="Calibri" w:hAnsi="Calibri"/>
                <w:szCs w:val="24"/>
              </w:rPr>
            </w:pPr>
          </w:p>
          <w:p w14:paraId="4D5E2005" w14:textId="77777777" w:rsidR="005F09F4" w:rsidRDefault="005F09F4" w:rsidP="00BB1A9F">
            <w:pPr>
              <w:rPr>
                <w:rFonts w:ascii="Calibri" w:hAnsi="Calibri"/>
                <w:szCs w:val="24"/>
              </w:rPr>
            </w:pPr>
          </w:p>
          <w:p w14:paraId="2EFF3589" w14:textId="77777777" w:rsidR="005F09F4" w:rsidRDefault="005F09F4" w:rsidP="00BB1A9F">
            <w:pPr>
              <w:rPr>
                <w:rFonts w:ascii="Calibri" w:hAnsi="Calibri"/>
                <w:szCs w:val="24"/>
              </w:rPr>
            </w:pPr>
          </w:p>
          <w:p w14:paraId="6BD18F9B" w14:textId="77777777" w:rsidR="005F09F4" w:rsidRPr="001B4C96" w:rsidRDefault="005F09F4" w:rsidP="00BB1A9F">
            <w:pPr>
              <w:rPr>
                <w:rFonts w:ascii="Calibri" w:hAnsi="Calibri"/>
                <w:szCs w:val="24"/>
              </w:rPr>
            </w:pPr>
          </w:p>
        </w:tc>
        <w:tc>
          <w:tcPr>
            <w:tcW w:w="3118" w:type="dxa"/>
          </w:tcPr>
          <w:p w14:paraId="5B08B5D1" w14:textId="77777777" w:rsidR="007F0B9E" w:rsidRPr="001B4C96" w:rsidRDefault="007F0B9E" w:rsidP="00BB1A9F">
            <w:pPr>
              <w:rPr>
                <w:rFonts w:ascii="Calibri" w:hAnsi="Calibri"/>
                <w:szCs w:val="24"/>
              </w:rPr>
            </w:pPr>
          </w:p>
        </w:tc>
        <w:tc>
          <w:tcPr>
            <w:tcW w:w="4536" w:type="dxa"/>
          </w:tcPr>
          <w:p w14:paraId="65F9C3DC" w14:textId="77777777" w:rsidR="007F0B9E" w:rsidRPr="001B4C96" w:rsidRDefault="007F0B9E" w:rsidP="00072D23">
            <w:pPr>
              <w:rPr>
                <w:rFonts w:ascii="Calibri" w:hAnsi="Calibri"/>
                <w:szCs w:val="24"/>
              </w:rPr>
            </w:pPr>
          </w:p>
        </w:tc>
      </w:tr>
    </w:tbl>
    <w:p w14:paraId="5023141B" w14:textId="69D8ECB9" w:rsidR="00072D23" w:rsidRPr="001B4C96" w:rsidRDefault="00072D23" w:rsidP="00D01084">
      <w:pPr>
        <w:jc w:val="both"/>
        <w:rPr>
          <w:rFonts w:ascii="Calibri" w:hAnsi="Calibri"/>
          <w:b/>
          <w:szCs w:val="24"/>
        </w:rPr>
      </w:pPr>
    </w:p>
    <w:tbl>
      <w:tblPr>
        <w:tblW w:w="10269"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69"/>
      </w:tblGrid>
      <w:tr w:rsidR="005D2055" w:rsidRPr="001B4C96" w14:paraId="0733F4E4" w14:textId="77777777" w:rsidTr="00FE198B">
        <w:tc>
          <w:tcPr>
            <w:tcW w:w="10269" w:type="dxa"/>
          </w:tcPr>
          <w:p w14:paraId="73D7F80B" w14:textId="77777777" w:rsidR="00D24EC2" w:rsidRPr="001B4C96" w:rsidRDefault="003D431E" w:rsidP="00126F5C">
            <w:pPr>
              <w:rPr>
                <w:rFonts w:ascii="Calibri" w:hAnsi="Calibri"/>
                <w:b/>
                <w:sz w:val="20"/>
              </w:rPr>
            </w:pPr>
            <w:r w:rsidRPr="001B4C96">
              <w:rPr>
                <w:rFonts w:ascii="Calibri" w:hAnsi="Calibri" w:cs="Arial"/>
                <w:b/>
                <w:szCs w:val="24"/>
              </w:rPr>
              <w:t xml:space="preserve">Statement in Support of Application – </w:t>
            </w:r>
            <w:r w:rsidRPr="001B4C96">
              <w:rPr>
                <w:rFonts w:ascii="Calibri" w:hAnsi="Calibri" w:cs="Arial"/>
                <w:szCs w:val="24"/>
              </w:rPr>
              <w:t>please tell us your personal qualities, skills and attributes, experience and any major achievements and show how they match those needed for this job.</w:t>
            </w:r>
          </w:p>
        </w:tc>
      </w:tr>
      <w:tr w:rsidR="003D431E" w:rsidRPr="001B4C96" w14:paraId="1F3B1409" w14:textId="77777777" w:rsidTr="001A3123">
        <w:trPr>
          <w:trHeight w:val="77"/>
        </w:trPr>
        <w:tc>
          <w:tcPr>
            <w:tcW w:w="10269" w:type="dxa"/>
          </w:tcPr>
          <w:p w14:paraId="664355AD" w14:textId="77777777" w:rsidR="001A7F9F" w:rsidRDefault="001A7F9F" w:rsidP="001A3123">
            <w:pPr>
              <w:rPr>
                <w:rFonts w:ascii="Calibri" w:hAnsi="Calibri" w:cs="Arial"/>
                <w:szCs w:val="24"/>
              </w:rPr>
            </w:pPr>
          </w:p>
          <w:p w14:paraId="069D0EAE" w14:textId="77777777" w:rsidR="006C31B7" w:rsidRDefault="006C31B7" w:rsidP="001A3123">
            <w:pPr>
              <w:rPr>
                <w:rFonts w:ascii="Calibri" w:hAnsi="Calibri" w:cs="Arial"/>
                <w:szCs w:val="24"/>
              </w:rPr>
            </w:pPr>
          </w:p>
          <w:p w14:paraId="5248D352" w14:textId="77777777" w:rsidR="006C31B7" w:rsidRDefault="006C31B7" w:rsidP="001A3123">
            <w:pPr>
              <w:rPr>
                <w:rFonts w:ascii="Calibri" w:hAnsi="Calibri" w:cs="Arial"/>
                <w:szCs w:val="24"/>
              </w:rPr>
            </w:pPr>
          </w:p>
          <w:p w14:paraId="4EDFCDC6" w14:textId="77777777" w:rsidR="006C31B7" w:rsidRDefault="006C31B7" w:rsidP="001A3123">
            <w:pPr>
              <w:rPr>
                <w:rFonts w:ascii="Calibri" w:hAnsi="Calibri" w:cs="Arial"/>
                <w:szCs w:val="24"/>
              </w:rPr>
            </w:pPr>
          </w:p>
          <w:p w14:paraId="7AE60EBA" w14:textId="77777777" w:rsidR="006C31B7" w:rsidRDefault="006C31B7" w:rsidP="001A3123">
            <w:pPr>
              <w:rPr>
                <w:rFonts w:ascii="Calibri" w:hAnsi="Calibri" w:cs="Arial"/>
                <w:szCs w:val="24"/>
              </w:rPr>
            </w:pPr>
          </w:p>
          <w:p w14:paraId="66CFE1B1" w14:textId="77777777" w:rsidR="006C31B7" w:rsidRDefault="006C31B7" w:rsidP="001A3123">
            <w:pPr>
              <w:rPr>
                <w:rFonts w:ascii="Calibri" w:hAnsi="Calibri" w:cs="Arial"/>
                <w:szCs w:val="24"/>
              </w:rPr>
            </w:pPr>
          </w:p>
          <w:p w14:paraId="50122156" w14:textId="77777777" w:rsidR="006C31B7" w:rsidRDefault="006C31B7" w:rsidP="001A3123">
            <w:pPr>
              <w:rPr>
                <w:rFonts w:ascii="Calibri" w:hAnsi="Calibri" w:cs="Arial"/>
                <w:szCs w:val="24"/>
              </w:rPr>
            </w:pPr>
          </w:p>
          <w:p w14:paraId="6295B882" w14:textId="77777777" w:rsidR="006C31B7" w:rsidRDefault="006C31B7" w:rsidP="001A3123">
            <w:pPr>
              <w:rPr>
                <w:rFonts w:ascii="Calibri" w:hAnsi="Calibri" w:cs="Arial"/>
                <w:szCs w:val="24"/>
              </w:rPr>
            </w:pPr>
          </w:p>
          <w:p w14:paraId="24D42C05" w14:textId="77777777" w:rsidR="006C31B7" w:rsidRDefault="006C31B7" w:rsidP="001A3123">
            <w:pPr>
              <w:rPr>
                <w:rFonts w:ascii="Calibri" w:hAnsi="Calibri" w:cs="Arial"/>
                <w:szCs w:val="24"/>
              </w:rPr>
            </w:pPr>
          </w:p>
          <w:p w14:paraId="718C4B7A" w14:textId="77777777" w:rsidR="006C31B7" w:rsidRDefault="006C31B7" w:rsidP="001A3123">
            <w:pPr>
              <w:rPr>
                <w:rFonts w:ascii="Calibri" w:hAnsi="Calibri" w:cs="Arial"/>
                <w:szCs w:val="24"/>
              </w:rPr>
            </w:pPr>
          </w:p>
          <w:p w14:paraId="321EEAF2" w14:textId="77777777" w:rsidR="006C31B7" w:rsidRDefault="006C31B7" w:rsidP="001A3123">
            <w:pPr>
              <w:rPr>
                <w:rFonts w:ascii="Calibri" w:hAnsi="Calibri" w:cs="Arial"/>
                <w:szCs w:val="24"/>
              </w:rPr>
            </w:pPr>
          </w:p>
          <w:p w14:paraId="67280D05" w14:textId="77777777" w:rsidR="006C31B7" w:rsidRDefault="006C31B7" w:rsidP="001A3123">
            <w:pPr>
              <w:rPr>
                <w:rFonts w:ascii="Calibri" w:hAnsi="Calibri" w:cs="Arial"/>
                <w:szCs w:val="24"/>
              </w:rPr>
            </w:pPr>
          </w:p>
          <w:p w14:paraId="0688611F" w14:textId="77777777" w:rsidR="006C31B7" w:rsidRDefault="006C31B7" w:rsidP="001A3123">
            <w:pPr>
              <w:rPr>
                <w:rFonts w:ascii="Calibri" w:hAnsi="Calibri" w:cs="Arial"/>
                <w:szCs w:val="24"/>
              </w:rPr>
            </w:pPr>
          </w:p>
          <w:p w14:paraId="39028FBE" w14:textId="77777777" w:rsidR="006C31B7" w:rsidRPr="001B4C96" w:rsidRDefault="006C31B7" w:rsidP="001A3123">
            <w:pPr>
              <w:rPr>
                <w:rFonts w:ascii="Calibri" w:hAnsi="Calibri" w:cs="Arial"/>
                <w:szCs w:val="24"/>
              </w:rPr>
            </w:pPr>
          </w:p>
          <w:p w14:paraId="0E2648D9" w14:textId="77777777" w:rsidR="00EC6AF6" w:rsidRPr="00EC6AF6" w:rsidRDefault="00EC6AF6" w:rsidP="00EC6AF6">
            <w:pPr>
              <w:rPr>
                <w:rStyle w:val="s1"/>
                <w:color w:val="auto"/>
              </w:rPr>
            </w:pPr>
          </w:p>
          <w:p w14:paraId="06971CD3" w14:textId="77777777" w:rsidR="007F0B9E" w:rsidRPr="001B4C96" w:rsidRDefault="007F0B9E" w:rsidP="005F09F4">
            <w:pPr>
              <w:rPr>
                <w:rFonts w:ascii="Calibri" w:hAnsi="Calibri" w:cs="Arial"/>
                <w:szCs w:val="24"/>
              </w:rPr>
            </w:pPr>
          </w:p>
        </w:tc>
      </w:tr>
    </w:tbl>
    <w:p w14:paraId="7A3916C9" w14:textId="77777777" w:rsidR="00E37C1D" w:rsidRDefault="00E37C1D" w:rsidP="00C750E4">
      <w:pPr>
        <w:ind w:left="-567"/>
        <w:rPr>
          <w:rFonts w:ascii="Calibri" w:hAnsi="Calibri"/>
          <w:b/>
          <w:sz w:val="28"/>
        </w:rPr>
      </w:pPr>
    </w:p>
    <w:p w14:paraId="3C29D021" w14:textId="384CED51" w:rsidR="005663E8" w:rsidRPr="001B4C96" w:rsidRDefault="00C750E4" w:rsidP="00C750E4">
      <w:pPr>
        <w:ind w:left="-567"/>
        <w:rPr>
          <w:rFonts w:ascii="Calibri" w:hAnsi="Calibri"/>
          <w:b/>
          <w:sz w:val="28"/>
        </w:rPr>
      </w:pPr>
      <w:r w:rsidRPr="001B4C96">
        <w:rPr>
          <w:rFonts w:ascii="Calibri" w:hAnsi="Calibri"/>
          <w:b/>
          <w:sz w:val="28"/>
        </w:rPr>
        <w:t>Additional inf</w:t>
      </w:r>
      <w:r w:rsidR="00913EBF" w:rsidRPr="001B4C96">
        <w:rPr>
          <w:rFonts w:ascii="Calibri" w:hAnsi="Calibri"/>
          <w:b/>
          <w:sz w:val="28"/>
        </w:rPr>
        <w:t>ormat</w:t>
      </w:r>
      <w:r w:rsidR="001A7F9F" w:rsidRPr="001B4C96">
        <w:rPr>
          <w:rFonts w:ascii="Calibri" w:hAnsi="Calibri"/>
          <w:b/>
          <w:sz w:val="28"/>
        </w:rPr>
        <w:t>ion</w:t>
      </w:r>
    </w:p>
    <w:p w14:paraId="3941AE64" w14:textId="78EA5938" w:rsidR="00C750E4" w:rsidRPr="001B4C96" w:rsidRDefault="00C750E4" w:rsidP="00C750E4">
      <w:pPr>
        <w:ind w:left="-567"/>
        <w:rPr>
          <w:rFonts w:ascii="Calibri" w:hAnsi="Calibri"/>
          <w:szCs w:val="24"/>
        </w:rPr>
      </w:pPr>
      <w:r w:rsidRPr="001B4C96">
        <w:rPr>
          <w:rFonts w:ascii="Calibri" w:hAnsi="Calibri"/>
          <w:szCs w:val="24"/>
        </w:rPr>
        <w:t>Please give details of your interest in this job</w:t>
      </w:r>
      <w:r w:rsidR="003D431E" w:rsidRPr="001B4C96">
        <w:rPr>
          <w:rFonts w:ascii="Calibri" w:hAnsi="Calibri"/>
          <w:szCs w:val="24"/>
        </w:rPr>
        <w:t>.</w:t>
      </w:r>
    </w:p>
    <w:p w14:paraId="2A1F701D" w14:textId="77777777" w:rsidR="005D2055" w:rsidRPr="001B4C96" w:rsidRDefault="005D2055" w:rsidP="00C750E4">
      <w:pPr>
        <w:ind w:left="-567"/>
        <w:rPr>
          <w:rFonts w:ascii="Calibri" w:hAnsi="Calibri"/>
          <w:szCs w:val="24"/>
        </w:rPr>
      </w:pPr>
    </w:p>
    <w:tbl>
      <w:tblPr>
        <w:tblW w:w="1017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79"/>
      </w:tblGrid>
      <w:tr w:rsidR="005D2055" w:rsidRPr="001B4C96" w14:paraId="03EFCA41" w14:textId="77777777" w:rsidTr="00FE198B">
        <w:tc>
          <w:tcPr>
            <w:tcW w:w="10179" w:type="dxa"/>
          </w:tcPr>
          <w:p w14:paraId="5220BBB2" w14:textId="77777777" w:rsidR="007F0B9E" w:rsidRDefault="007F0B9E" w:rsidP="007F0B9E">
            <w:pPr>
              <w:jc w:val="both"/>
              <w:rPr>
                <w:rFonts w:ascii="Calibri" w:hAnsi="Calibri"/>
                <w:b/>
                <w:sz w:val="28"/>
              </w:rPr>
            </w:pPr>
          </w:p>
          <w:p w14:paraId="13CB595B" w14:textId="77777777" w:rsidR="001B4C96" w:rsidRDefault="001B4C96" w:rsidP="007F0B9E">
            <w:pPr>
              <w:jc w:val="both"/>
              <w:rPr>
                <w:rFonts w:ascii="Calibri" w:hAnsi="Calibri"/>
                <w:b/>
                <w:sz w:val="28"/>
              </w:rPr>
            </w:pPr>
          </w:p>
          <w:p w14:paraId="2E387877" w14:textId="77777777" w:rsidR="006C31B7" w:rsidRDefault="006C31B7" w:rsidP="007F0B9E">
            <w:pPr>
              <w:jc w:val="both"/>
              <w:rPr>
                <w:rFonts w:ascii="Calibri" w:hAnsi="Calibri"/>
                <w:b/>
                <w:sz w:val="28"/>
              </w:rPr>
            </w:pPr>
          </w:p>
          <w:p w14:paraId="47722B7F" w14:textId="77777777" w:rsidR="006C31B7" w:rsidRDefault="006C31B7" w:rsidP="007F0B9E">
            <w:pPr>
              <w:jc w:val="both"/>
              <w:rPr>
                <w:rFonts w:ascii="Calibri" w:hAnsi="Calibri"/>
                <w:b/>
                <w:sz w:val="28"/>
              </w:rPr>
            </w:pPr>
          </w:p>
          <w:p w14:paraId="01FB7ECF" w14:textId="77777777" w:rsidR="006C31B7" w:rsidRDefault="006C31B7" w:rsidP="007F0B9E">
            <w:pPr>
              <w:jc w:val="both"/>
              <w:rPr>
                <w:rFonts w:ascii="Calibri" w:hAnsi="Calibri"/>
                <w:b/>
                <w:sz w:val="28"/>
              </w:rPr>
            </w:pPr>
          </w:p>
          <w:p w14:paraId="6D9C8D39" w14:textId="77777777" w:rsidR="001B4C96" w:rsidRPr="001B4C96" w:rsidRDefault="001B4C96" w:rsidP="007F0B9E">
            <w:pPr>
              <w:jc w:val="both"/>
              <w:rPr>
                <w:rFonts w:ascii="Calibri" w:hAnsi="Calibri"/>
                <w:b/>
                <w:sz w:val="28"/>
              </w:rPr>
            </w:pPr>
          </w:p>
        </w:tc>
      </w:tr>
    </w:tbl>
    <w:p w14:paraId="675E05EE" w14:textId="77777777" w:rsidR="005663E8" w:rsidRPr="001B4C96" w:rsidRDefault="005663E8" w:rsidP="00C750E4">
      <w:pPr>
        <w:ind w:left="-567"/>
        <w:rPr>
          <w:rFonts w:ascii="Calibri" w:hAnsi="Calibri"/>
          <w:b/>
          <w:sz w:val="28"/>
        </w:rPr>
      </w:pPr>
    </w:p>
    <w:p w14:paraId="46CA14EF" w14:textId="77777777" w:rsidR="005663E8" w:rsidRPr="001B4C96" w:rsidRDefault="00C750E4" w:rsidP="00C750E4">
      <w:pPr>
        <w:ind w:left="-567"/>
        <w:rPr>
          <w:rFonts w:ascii="Calibri" w:hAnsi="Calibri"/>
          <w:szCs w:val="24"/>
        </w:rPr>
      </w:pPr>
      <w:r w:rsidRPr="001B4C96">
        <w:rPr>
          <w:rFonts w:ascii="Calibri" w:hAnsi="Calibri"/>
          <w:szCs w:val="24"/>
        </w:rPr>
        <w:t>Please give details</w:t>
      </w:r>
      <w:r w:rsidR="004A67AF" w:rsidRPr="001B4C96">
        <w:rPr>
          <w:rFonts w:ascii="Calibri" w:hAnsi="Calibri"/>
          <w:szCs w:val="24"/>
        </w:rPr>
        <w:t xml:space="preserve"> of your availability for work</w:t>
      </w:r>
      <w:r w:rsidRPr="001B4C96">
        <w:rPr>
          <w:rFonts w:ascii="Calibri" w:hAnsi="Calibri"/>
          <w:szCs w:val="24"/>
        </w:rPr>
        <w:t xml:space="preserve"> (</w:t>
      </w:r>
      <w:r w:rsidR="004A67AF" w:rsidRPr="001B4C96">
        <w:rPr>
          <w:rFonts w:ascii="Calibri" w:hAnsi="Calibri"/>
          <w:szCs w:val="24"/>
        </w:rPr>
        <w:t>d</w:t>
      </w:r>
      <w:r w:rsidRPr="001B4C96">
        <w:rPr>
          <w:rFonts w:ascii="Calibri" w:hAnsi="Calibri"/>
          <w:szCs w:val="24"/>
        </w:rPr>
        <w:t>ays and times)</w:t>
      </w:r>
      <w:r w:rsidR="004A67AF" w:rsidRPr="001B4C96">
        <w:rPr>
          <w:rFonts w:ascii="Calibri" w:hAnsi="Calibri"/>
          <w:szCs w:val="24"/>
        </w:rPr>
        <w:t>.</w:t>
      </w:r>
    </w:p>
    <w:p w14:paraId="2FC17F8B" w14:textId="77777777" w:rsidR="005D2055" w:rsidRPr="001B4C96" w:rsidRDefault="005D2055" w:rsidP="00C750E4">
      <w:pPr>
        <w:ind w:left="-567"/>
        <w:rPr>
          <w:rFonts w:ascii="Calibri" w:hAnsi="Calibri"/>
          <w:szCs w:val="24"/>
        </w:rPr>
      </w:pPr>
    </w:p>
    <w:tbl>
      <w:tblPr>
        <w:tblW w:w="1017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79"/>
      </w:tblGrid>
      <w:tr w:rsidR="005D2055" w:rsidRPr="001B4C96" w14:paraId="0A4F7224" w14:textId="77777777" w:rsidTr="00FE198B">
        <w:tc>
          <w:tcPr>
            <w:tcW w:w="10179" w:type="dxa"/>
          </w:tcPr>
          <w:p w14:paraId="77A52294" w14:textId="77777777" w:rsidR="007F0B9E" w:rsidRPr="001B4C96" w:rsidRDefault="007F0B9E" w:rsidP="005F09F4">
            <w:pPr>
              <w:rPr>
                <w:rFonts w:ascii="Calibri" w:hAnsi="Calibri"/>
                <w:szCs w:val="24"/>
              </w:rPr>
            </w:pPr>
          </w:p>
        </w:tc>
      </w:tr>
    </w:tbl>
    <w:p w14:paraId="007DCDA8" w14:textId="77777777" w:rsidR="00896C7F" w:rsidRPr="001B4C96" w:rsidRDefault="00896C7F" w:rsidP="00D01084">
      <w:pPr>
        <w:rPr>
          <w:rFonts w:ascii="Calibri" w:hAnsi="Calibri"/>
          <w:b/>
          <w:sz w:val="28"/>
        </w:rPr>
      </w:pPr>
    </w:p>
    <w:p w14:paraId="450EA2D7" w14:textId="30CE6D6B" w:rsidR="001B4C96" w:rsidRPr="001B4C96" w:rsidRDefault="00FF2AAC" w:rsidP="006C31B7">
      <w:pPr>
        <w:ind w:left="-567"/>
        <w:rPr>
          <w:rFonts w:ascii="Calibri" w:hAnsi="Calibri"/>
          <w:b/>
          <w:sz w:val="28"/>
        </w:rPr>
      </w:pPr>
      <w:r w:rsidRPr="001B4C96">
        <w:rPr>
          <w:rFonts w:ascii="Calibri" w:hAnsi="Calibri"/>
          <w:b/>
          <w:sz w:val="28"/>
        </w:rPr>
        <w:t>Transport</w:t>
      </w:r>
    </w:p>
    <w:p w14:paraId="6A9298D6" w14:textId="0FD22D41" w:rsidR="001B4C96" w:rsidRPr="001B4C96" w:rsidRDefault="00FF2AAC" w:rsidP="001B4C96">
      <w:pPr>
        <w:ind w:left="-567"/>
        <w:rPr>
          <w:rFonts w:ascii="Calibri" w:hAnsi="Calibri" w:cs="Arial"/>
          <w:szCs w:val="24"/>
        </w:rPr>
      </w:pPr>
      <w:r w:rsidRPr="001B4C96">
        <w:rPr>
          <w:rFonts w:ascii="Calibri" w:hAnsi="Calibri"/>
          <w:szCs w:val="24"/>
        </w:rPr>
        <w:t>Do you hold a current full driving licence?</w:t>
      </w:r>
      <w:r w:rsidRPr="001B4C96">
        <w:rPr>
          <w:rFonts w:ascii="Calibri" w:hAnsi="Calibri"/>
          <w:szCs w:val="24"/>
        </w:rPr>
        <w:tab/>
      </w:r>
      <w:r w:rsidR="006446E3" w:rsidRPr="001B4C96">
        <w:rPr>
          <w:rFonts w:ascii="Calibri" w:hAnsi="Calibri"/>
          <w:szCs w:val="24"/>
        </w:rPr>
        <w:tab/>
      </w:r>
      <w:r w:rsidRPr="001B4C96">
        <w:rPr>
          <w:rFonts w:ascii="Calibri" w:hAnsi="Calibri"/>
          <w:szCs w:val="24"/>
        </w:rPr>
        <w:tab/>
        <w:t xml:space="preserve">  </w:t>
      </w:r>
      <w:r w:rsidRPr="001B4C96">
        <w:rPr>
          <w:rFonts w:ascii="Calibri" w:hAnsi="Calibri"/>
          <w:szCs w:val="24"/>
        </w:rPr>
        <w:tab/>
      </w:r>
    </w:p>
    <w:p w14:paraId="68BD3790" w14:textId="1B470D33" w:rsidR="001B4C96" w:rsidRPr="001B4C96" w:rsidRDefault="006446E3" w:rsidP="001B4C96">
      <w:pPr>
        <w:ind w:left="-567"/>
        <w:rPr>
          <w:rFonts w:ascii="Calibri" w:hAnsi="Calibri"/>
          <w:szCs w:val="24"/>
        </w:rPr>
      </w:pPr>
      <w:r w:rsidRPr="001B4C96">
        <w:rPr>
          <w:rFonts w:ascii="Calibri" w:hAnsi="Calibri"/>
          <w:szCs w:val="24"/>
        </w:rPr>
        <w:t>If yes, how many points, if any, do you have on your licence?</w:t>
      </w:r>
      <w:r w:rsidRPr="001B4C96">
        <w:rPr>
          <w:rFonts w:ascii="Calibri" w:hAnsi="Calibri"/>
          <w:szCs w:val="24"/>
        </w:rPr>
        <w:tab/>
      </w:r>
    </w:p>
    <w:p w14:paraId="53B568D9" w14:textId="5BA31AC6" w:rsidR="004A67AF" w:rsidRPr="001B4C96" w:rsidRDefault="00FF2AAC" w:rsidP="001B4C96">
      <w:pPr>
        <w:ind w:left="-567"/>
        <w:rPr>
          <w:rFonts w:ascii="Calibri" w:hAnsi="Calibri"/>
          <w:szCs w:val="24"/>
        </w:rPr>
      </w:pPr>
      <w:r w:rsidRPr="001B4C96">
        <w:rPr>
          <w:rFonts w:ascii="Calibri" w:hAnsi="Calibri"/>
          <w:szCs w:val="24"/>
        </w:rPr>
        <w:t>Do you have your own fully insured transport?</w:t>
      </w:r>
      <w:r w:rsidRPr="001B4C96">
        <w:rPr>
          <w:rFonts w:ascii="Calibri" w:hAnsi="Calibri"/>
          <w:szCs w:val="24"/>
        </w:rPr>
        <w:tab/>
      </w:r>
      <w:r w:rsidRPr="001B4C96">
        <w:rPr>
          <w:rFonts w:ascii="Calibri" w:hAnsi="Calibri"/>
          <w:szCs w:val="24"/>
        </w:rPr>
        <w:tab/>
      </w:r>
      <w:r w:rsidR="006446E3" w:rsidRPr="001B4C96">
        <w:rPr>
          <w:rFonts w:ascii="Calibri" w:hAnsi="Calibri"/>
          <w:szCs w:val="24"/>
        </w:rPr>
        <w:tab/>
      </w:r>
      <w:r w:rsidR="006446E3" w:rsidRPr="001B4C96">
        <w:rPr>
          <w:rFonts w:ascii="Calibri" w:hAnsi="Calibri"/>
          <w:sz w:val="40"/>
          <w:szCs w:val="40"/>
        </w:rPr>
        <w:tab/>
      </w:r>
      <w:r w:rsidRPr="001B4C96">
        <w:rPr>
          <w:rFonts w:ascii="Calibri" w:hAnsi="Calibri"/>
          <w:szCs w:val="24"/>
        </w:rPr>
        <w:tab/>
      </w:r>
    </w:p>
    <w:p w14:paraId="12F40E89" w14:textId="44C8DAD4" w:rsidR="00305B11" w:rsidRPr="001B4C96" w:rsidRDefault="00305B11" w:rsidP="006C31B7">
      <w:pPr>
        <w:ind w:left="-567"/>
        <w:rPr>
          <w:rFonts w:ascii="Calibri" w:hAnsi="Calibri"/>
          <w:szCs w:val="24"/>
        </w:rPr>
      </w:pPr>
      <w:r w:rsidRPr="001B4C96">
        <w:rPr>
          <w:rFonts w:ascii="Calibri" w:hAnsi="Calibri"/>
          <w:szCs w:val="24"/>
        </w:rPr>
        <w:t>Do you have business insurance?</w:t>
      </w:r>
      <w:r w:rsidRPr="001B4C96">
        <w:rPr>
          <w:rFonts w:ascii="Calibri" w:hAnsi="Calibri"/>
          <w:szCs w:val="24"/>
        </w:rPr>
        <w:tab/>
      </w:r>
      <w:r w:rsidRPr="001B4C96">
        <w:rPr>
          <w:rFonts w:ascii="Calibri" w:hAnsi="Calibri"/>
          <w:szCs w:val="24"/>
        </w:rPr>
        <w:tab/>
      </w:r>
      <w:r w:rsidR="006446E3" w:rsidRPr="001B4C96">
        <w:rPr>
          <w:rFonts w:ascii="Calibri" w:hAnsi="Calibri"/>
          <w:szCs w:val="24"/>
        </w:rPr>
        <w:tab/>
      </w:r>
      <w:r w:rsidRPr="001B4C96">
        <w:rPr>
          <w:rFonts w:ascii="Calibri" w:hAnsi="Calibri"/>
          <w:szCs w:val="24"/>
        </w:rPr>
        <w:tab/>
      </w:r>
      <w:r w:rsidRPr="001B4C96">
        <w:rPr>
          <w:rFonts w:ascii="Calibri" w:hAnsi="Calibri"/>
          <w:szCs w:val="24"/>
        </w:rPr>
        <w:tab/>
      </w:r>
    </w:p>
    <w:p w14:paraId="15916546" w14:textId="77777777" w:rsidR="0015438D" w:rsidRDefault="0015438D" w:rsidP="001B4C96">
      <w:pPr>
        <w:ind w:left="-567"/>
        <w:rPr>
          <w:rFonts w:ascii="Calibri" w:hAnsi="Calibri"/>
          <w:b/>
          <w:sz w:val="28"/>
        </w:rPr>
      </w:pPr>
    </w:p>
    <w:p w14:paraId="6FB7CB3E" w14:textId="77777777" w:rsidR="001B4C96" w:rsidRDefault="004A67AF" w:rsidP="001B4C96">
      <w:pPr>
        <w:ind w:left="-567"/>
        <w:rPr>
          <w:rFonts w:ascii="Calibri" w:hAnsi="Calibri"/>
          <w:sz w:val="20"/>
        </w:rPr>
      </w:pPr>
      <w:r w:rsidRPr="001B4C96">
        <w:rPr>
          <w:rFonts w:ascii="Calibri" w:hAnsi="Calibri"/>
          <w:b/>
          <w:sz w:val="28"/>
        </w:rPr>
        <w:t>Entitlement to work in the UK</w:t>
      </w:r>
    </w:p>
    <w:p w14:paraId="3B6525A8" w14:textId="733A416E" w:rsidR="00B909E1" w:rsidRDefault="004A67AF" w:rsidP="006C31B7">
      <w:pPr>
        <w:ind w:left="-567"/>
        <w:rPr>
          <w:rFonts w:ascii="Calibri" w:hAnsi="Calibri"/>
          <w:szCs w:val="24"/>
        </w:rPr>
      </w:pPr>
      <w:r w:rsidRPr="001B4C96">
        <w:rPr>
          <w:rFonts w:ascii="Calibri" w:hAnsi="Calibri"/>
          <w:szCs w:val="24"/>
        </w:rPr>
        <w:t xml:space="preserve">Are you entitled to work within the United Kingdom?  </w:t>
      </w:r>
    </w:p>
    <w:p w14:paraId="5635302E" w14:textId="77777777" w:rsidR="00086724" w:rsidRPr="006C31B7" w:rsidRDefault="00086724" w:rsidP="006C31B7">
      <w:pPr>
        <w:ind w:left="-567"/>
        <w:rPr>
          <w:rFonts w:ascii="Calibri" w:hAnsi="Calibri"/>
          <w:sz w:val="20"/>
        </w:rPr>
      </w:pPr>
    </w:p>
    <w:p w14:paraId="061C9593" w14:textId="77777777" w:rsidR="006C31B7" w:rsidRDefault="006C31B7" w:rsidP="005C0A7E">
      <w:pPr>
        <w:ind w:left="-567"/>
        <w:rPr>
          <w:rFonts w:ascii="Calibri" w:hAnsi="Calibri"/>
          <w:b/>
          <w:sz w:val="28"/>
          <w:szCs w:val="28"/>
        </w:rPr>
      </w:pPr>
    </w:p>
    <w:p w14:paraId="029A10B2" w14:textId="11A2E240" w:rsidR="00B909E1" w:rsidRPr="006C31B7" w:rsidRDefault="00B909E1" w:rsidP="006C31B7">
      <w:pPr>
        <w:ind w:left="-567"/>
        <w:rPr>
          <w:rFonts w:ascii="Calibri" w:hAnsi="Calibri"/>
          <w:b/>
          <w:sz w:val="28"/>
          <w:szCs w:val="28"/>
        </w:rPr>
      </w:pPr>
      <w:r w:rsidRPr="006C31B7">
        <w:rPr>
          <w:rFonts w:ascii="Calibri" w:hAnsi="Calibri"/>
          <w:b/>
          <w:sz w:val="28"/>
          <w:szCs w:val="28"/>
        </w:rPr>
        <w:lastRenderedPageBreak/>
        <w:t>Disclosure Records</w:t>
      </w:r>
    </w:p>
    <w:p w14:paraId="0686C7DD" w14:textId="762D7FC0" w:rsidR="00B909E1" w:rsidRPr="006C31B7" w:rsidRDefault="00B909E1" w:rsidP="005C0A7E">
      <w:pPr>
        <w:ind w:left="-567"/>
        <w:rPr>
          <w:rFonts w:ascii="Calibri" w:hAnsi="Calibri"/>
          <w:szCs w:val="24"/>
        </w:rPr>
      </w:pPr>
      <w:r w:rsidRPr="006C31B7">
        <w:rPr>
          <w:rFonts w:ascii="Calibri" w:hAnsi="Calibri"/>
          <w:szCs w:val="24"/>
        </w:rPr>
        <w:t xml:space="preserve">A Standard Disclosure check is part of the recruitment process to identify if a person is suitable to work in a position of trust. </w:t>
      </w:r>
    </w:p>
    <w:p w14:paraId="445EF02E" w14:textId="77777777" w:rsidR="00B909E1" w:rsidRPr="006C31B7" w:rsidRDefault="00B909E1" w:rsidP="005C0A7E">
      <w:pPr>
        <w:ind w:left="-567"/>
        <w:rPr>
          <w:rFonts w:ascii="Calibri" w:hAnsi="Calibri"/>
          <w:szCs w:val="24"/>
        </w:rPr>
      </w:pPr>
    </w:p>
    <w:p w14:paraId="0930DCCC" w14:textId="4FC3D044" w:rsidR="00B909E1" w:rsidRPr="006C31B7" w:rsidRDefault="00B909E1" w:rsidP="005C0A7E">
      <w:pPr>
        <w:ind w:left="-567"/>
        <w:rPr>
          <w:rFonts w:ascii="Calibri" w:hAnsi="Calibri"/>
          <w:szCs w:val="24"/>
        </w:rPr>
      </w:pPr>
      <w:r w:rsidRPr="006C31B7">
        <w:rPr>
          <w:rFonts w:ascii="Calibri" w:hAnsi="Calibri"/>
          <w:szCs w:val="24"/>
        </w:rPr>
        <w:t>Do you already hold a Disclosure Scotland Certificate?</w:t>
      </w:r>
    </w:p>
    <w:p w14:paraId="680DFD35" w14:textId="01D9C183" w:rsidR="00B909E1" w:rsidRPr="006C31B7" w:rsidRDefault="00B909E1" w:rsidP="00B909E1">
      <w:pPr>
        <w:ind w:left="-567"/>
        <w:rPr>
          <w:rFonts w:ascii="Calibri" w:hAnsi="Calibri"/>
          <w:szCs w:val="24"/>
        </w:rPr>
      </w:pPr>
      <w:r w:rsidRPr="006C31B7">
        <w:rPr>
          <w:rFonts w:ascii="Calibri" w:hAnsi="Calibri"/>
          <w:szCs w:val="24"/>
        </w:rPr>
        <w:t>Do you consent to a Disclosure Scotland Standard Check to occur at the offer stage?*</w:t>
      </w:r>
    </w:p>
    <w:p w14:paraId="040453D3" w14:textId="4CC33246" w:rsidR="00B909E1" w:rsidRPr="00B909E1" w:rsidRDefault="00B909E1" w:rsidP="00B909E1">
      <w:pPr>
        <w:ind w:left="-567"/>
        <w:rPr>
          <w:rFonts w:ascii="Calibri" w:hAnsi="Calibri"/>
          <w:szCs w:val="24"/>
        </w:rPr>
      </w:pPr>
      <w:r w:rsidRPr="006C31B7">
        <w:rPr>
          <w:rFonts w:ascii="Calibri" w:hAnsi="Calibri"/>
          <w:szCs w:val="24"/>
        </w:rPr>
        <w:t xml:space="preserve">* </w:t>
      </w:r>
      <w:r w:rsidRPr="006C31B7">
        <w:rPr>
          <w:rFonts w:ascii="Calibri" w:hAnsi="Calibri"/>
          <w:szCs w:val="24"/>
          <w:lang w:val="en-US"/>
        </w:rPr>
        <w:t>Borders Pet Rescue will pay for the Disclosure Check however, if an employee leaves within 6 months of obtaining this they will be required to repay the cost of registration (£25 at the time of writing).</w:t>
      </w:r>
    </w:p>
    <w:p w14:paraId="3510868B" w14:textId="77777777" w:rsidR="00B909E1" w:rsidRDefault="00B909E1" w:rsidP="005C0A7E">
      <w:pPr>
        <w:ind w:left="-567"/>
        <w:rPr>
          <w:rFonts w:ascii="Calibri" w:hAnsi="Calibri"/>
          <w:b/>
          <w:sz w:val="28"/>
          <w:szCs w:val="28"/>
        </w:rPr>
      </w:pPr>
    </w:p>
    <w:p w14:paraId="4B947CCA" w14:textId="77777777" w:rsidR="00F93BCE" w:rsidRPr="001B4C96" w:rsidRDefault="00F93BCE" w:rsidP="005C0A7E">
      <w:pPr>
        <w:ind w:left="-567"/>
        <w:rPr>
          <w:rFonts w:ascii="Calibri" w:hAnsi="Calibri"/>
          <w:b/>
          <w:sz w:val="28"/>
          <w:szCs w:val="28"/>
        </w:rPr>
      </w:pPr>
      <w:r w:rsidRPr="001B4C96">
        <w:rPr>
          <w:rFonts w:ascii="Calibri" w:hAnsi="Calibri"/>
          <w:b/>
          <w:sz w:val="28"/>
          <w:szCs w:val="28"/>
        </w:rPr>
        <w:t>Proof of identity</w:t>
      </w:r>
    </w:p>
    <w:p w14:paraId="2BCC6B36" w14:textId="77777777" w:rsidR="004A67AF" w:rsidRPr="001B4C96" w:rsidRDefault="005C0A7E" w:rsidP="005C0A7E">
      <w:pPr>
        <w:ind w:left="-567"/>
        <w:rPr>
          <w:rFonts w:ascii="Calibri" w:hAnsi="Calibri"/>
          <w:szCs w:val="24"/>
        </w:rPr>
      </w:pPr>
      <w:r w:rsidRPr="001B4C96">
        <w:rPr>
          <w:rFonts w:ascii="Calibri" w:hAnsi="Calibri"/>
          <w:szCs w:val="24"/>
        </w:rPr>
        <w:t>You will</w:t>
      </w:r>
      <w:r w:rsidR="004A67AF" w:rsidRPr="001B4C96">
        <w:rPr>
          <w:rFonts w:ascii="Calibri" w:hAnsi="Calibri"/>
          <w:szCs w:val="24"/>
        </w:rPr>
        <w:t xml:space="preserve"> be asked to provide evidence</w:t>
      </w:r>
      <w:r w:rsidR="00BE26AC" w:rsidRPr="001B4C96">
        <w:rPr>
          <w:rFonts w:ascii="Calibri" w:hAnsi="Calibri"/>
          <w:szCs w:val="24"/>
        </w:rPr>
        <w:t>/identification</w:t>
      </w:r>
      <w:r w:rsidR="004A67AF" w:rsidRPr="001B4C96">
        <w:rPr>
          <w:rFonts w:ascii="Calibri" w:hAnsi="Calibri"/>
          <w:szCs w:val="24"/>
        </w:rPr>
        <w:t xml:space="preserve"> e.g. passport, driving</w:t>
      </w:r>
      <w:r w:rsidR="00BE26AC" w:rsidRPr="001B4C96">
        <w:rPr>
          <w:rFonts w:ascii="Calibri" w:hAnsi="Calibri"/>
          <w:szCs w:val="24"/>
        </w:rPr>
        <w:t xml:space="preserve"> licence, birth certificate, if you are offered employment</w:t>
      </w:r>
      <w:r w:rsidR="004A67AF" w:rsidRPr="001B4C96">
        <w:rPr>
          <w:rFonts w:ascii="Calibri" w:hAnsi="Calibri"/>
          <w:szCs w:val="24"/>
        </w:rPr>
        <w:t>.</w:t>
      </w:r>
    </w:p>
    <w:p w14:paraId="53DB73BB" w14:textId="77777777" w:rsidR="0015438D" w:rsidRDefault="0015438D" w:rsidP="006C31B7">
      <w:pPr>
        <w:rPr>
          <w:rFonts w:ascii="Calibri" w:hAnsi="Calibri"/>
          <w:b/>
          <w:sz w:val="28"/>
        </w:rPr>
      </w:pPr>
    </w:p>
    <w:p w14:paraId="071E4E01" w14:textId="77777777" w:rsidR="00FF2AAC" w:rsidRPr="001B4C96" w:rsidRDefault="005D2055" w:rsidP="005D2055">
      <w:pPr>
        <w:ind w:left="-567"/>
        <w:rPr>
          <w:rFonts w:ascii="Calibri" w:hAnsi="Calibri"/>
          <w:b/>
          <w:sz w:val="28"/>
        </w:rPr>
      </w:pPr>
      <w:r w:rsidRPr="001B4C96">
        <w:rPr>
          <w:rFonts w:ascii="Calibri" w:hAnsi="Calibri"/>
          <w:b/>
          <w:sz w:val="28"/>
        </w:rPr>
        <w:t>References</w:t>
      </w:r>
    </w:p>
    <w:p w14:paraId="6ACD7649" w14:textId="77777777" w:rsidR="005D2055" w:rsidRPr="001B4C96" w:rsidRDefault="005D2055" w:rsidP="004A67AF">
      <w:pPr>
        <w:ind w:left="-567"/>
        <w:jc w:val="both"/>
        <w:rPr>
          <w:rFonts w:ascii="Calibri" w:hAnsi="Calibri"/>
          <w:b/>
          <w:sz w:val="28"/>
        </w:rPr>
      </w:pPr>
      <w:r w:rsidRPr="001B4C96">
        <w:rPr>
          <w:rFonts w:ascii="Calibri" w:hAnsi="Calibri"/>
          <w:szCs w:val="24"/>
        </w:rPr>
        <w:t>Please p</w:t>
      </w:r>
      <w:r w:rsidR="005E3CB0" w:rsidRPr="001B4C96">
        <w:rPr>
          <w:rFonts w:ascii="Calibri" w:hAnsi="Calibri"/>
          <w:szCs w:val="24"/>
        </w:rPr>
        <w:t>rovide the names, addresses and telephone</w:t>
      </w:r>
      <w:r w:rsidRPr="001B4C96">
        <w:rPr>
          <w:rFonts w:ascii="Calibri" w:hAnsi="Calibri"/>
          <w:szCs w:val="24"/>
        </w:rPr>
        <w:t xml:space="preserve"> numbers of two people, who are not family members, who are willing to act as referees.  One referee should be your most recent employer.  Please state your relationship to referees</w:t>
      </w:r>
      <w:r w:rsidRPr="001B4C96">
        <w:rPr>
          <w:rFonts w:ascii="Calibri" w:hAnsi="Calibri"/>
          <w:b/>
          <w:sz w:val="28"/>
        </w:rPr>
        <w:t xml:space="preserve">.   </w:t>
      </w:r>
    </w:p>
    <w:p w14:paraId="2908EB2C" w14:textId="77777777" w:rsidR="005D2055" w:rsidRPr="001B4C96" w:rsidRDefault="005D2055" w:rsidP="005D2055">
      <w:pPr>
        <w:ind w:left="-567"/>
        <w:rPr>
          <w:rFonts w:ascii="Calibri" w:hAnsi="Calibri"/>
          <w:b/>
          <w:sz w:val="20"/>
        </w:rPr>
      </w:pPr>
    </w:p>
    <w:tbl>
      <w:tblPr>
        <w:tblW w:w="989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82"/>
        <w:gridCol w:w="4814"/>
      </w:tblGrid>
      <w:tr w:rsidR="005D2055" w:rsidRPr="001B4C96" w14:paraId="4621AF7E" w14:textId="77777777" w:rsidTr="006C31B7">
        <w:trPr>
          <w:trHeight w:val="1844"/>
        </w:trPr>
        <w:tc>
          <w:tcPr>
            <w:tcW w:w="5082" w:type="dxa"/>
          </w:tcPr>
          <w:p w14:paraId="5B9FBA58" w14:textId="4D81024D" w:rsidR="005D2055" w:rsidRPr="001B4C96" w:rsidRDefault="005D2055" w:rsidP="005F09F4">
            <w:pPr>
              <w:rPr>
                <w:rFonts w:ascii="Calibri" w:hAnsi="Calibri"/>
                <w:szCs w:val="24"/>
              </w:rPr>
            </w:pPr>
            <w:r w:rsidRPr="001B4C96">
              <w:rPr>
                <w:rFonts w:ascii="Calibri" w:hAnsi="Calibri"/>
                <w:szCs w:val="24"/>
              </w:rPr>
              <w:t>Name:</w:t>
            </w:r>
            <w:r w:rsidR="00D24EC2" w:rsidRPr="001B4C96">
              <w:rPr>
                <w:rFonts w:ascii="Calibri" w:hAnsi="Calibri"/>
                <w:szCs w:val="24"/>
              </w:rPr>
              <w:t xml:space="preserve">  </w:t>
            </w:r>
            <w:r w:rsidR="006C31B7">
              <w:rPr>
                <w:rFonts w:ascii="Calibri" w:hAnsi="Calibri"/>
                <w:szCs w:val="24"/>
              </w:rPr>
              <w:t xml:space="preserve">          </w:t>
            </w:r>
            <w:r w:rsidR="001A3123" w:rsidRPr="001B4C96">
              <w:rPr>
                <w:rFonts w:ascii="Calibri" w:hAnsi="Calibri"/>
                <w:szCs w:val="24"/>
              </w:rPr>
              <w:t xml:space="preserve">      </w:t>
            </w:r>
          </w:p>
        </w:tc>
        <w:tc>
          <w:tcPr>
            <w:tcW w:w="4814" w:type="dxa"/>
          </w:tcPr>
          <w:p w14:paraId="49E4B370" w14:textId="2264C774" w:rsidR="005E3CB0" w:rsidRPr="001B4C96" w:rsidRDefault="005D2055" w:rsidP="007F0B9E">
            <w:pPr>
              <w:rPr>
                <w:rFonts w:ascii="Calibri" w:hAnsi="Calibri"/>
                <w:szCs w:val="24"/>
              </w:rPr>
            </w:pPr>
            <w:r w:rsidRPr="001B4C96">
              <w:rPr>
                <w:rFonts w:ascii="Calibri" w:hAnsi="Calibri"/>
                <w:szCs w:val="24"/>
              </w:rPr>
              <w:t>Name:</w:t>
            </w:r>
            <w:r w:rsidR="00F650CA" w:rsidRPr="001B4C96">
              <w:rPr>
                <w:rFonts w:ascii="Calibri" w:hAnsi="Calibri"/>
                <w:szCs w:val="24"/>
              </w:rPr>
              <w:t xml:space="preserve"> </w:t>
            </w:r>
            <w:r w:rsidR="005E3CB0" w:rsidRPr="001B4C96">
              <w:rPr>
                <w:rFonts w:ascii="Calibri" w:hAnsi="Calibri"/>
                <w:szCs w:val="24"/>
              </w:rPr>
              <w:t xml:space="preserve">  </w:t>
            </w:r>
          </w:p>
        </w:tc>
      </w:tr>
      <w:tr w:rsidR="005D2055" w:rsidRPr="001B4C96" w14:paraId="1EA1FB15" w14:textId="77777777" w:rsidTr="00FE198B">
        <w:tc>
          <w:tcPr>
            <w:tcW w:w="5082" w:type="dxa"/>
          </w:tcPr>
          <w:p w14:paraId="0CA47277" w14:textId="359BD688" w:rsidR="005D2055" w:rsidRPr="001B4C96" w:rsidRDefault="005D2055" w:rsidP="00BB1A9F">
            <w:pPr>
              <w:rPr>
                <w:rFonts w:ascii="Calibri" w:hAnsi="Calibri"/>
                <w:szCs w:val="24"/>
              </w:rPr>
            </w:pPr>
            <w:r w:rsidRPr="001B4C96">
              <w:rPr>
                <w:rFonts w:ascii="Calibri" w:hAnsi="Calibri"/>
                <w:szCs w:val="24"/>
              </w:rPr>
              <w:t>Relationship</w:t>
            </w:r>
            <w:r w:rsidR="001B5EAE" w:rsidRPr="001B4C96">
              <w:rPr>
                <w:rFonts w:ascii="Calibri" w:hAnsi="Calibri"/>
                <w:szCs w:val="24"/>
              </w:rPr>
              <w:t>:</w:t>
            </w:r>
            <w:r w:rsidR="002643AC" w:rsidRPr="001B4C96">
              <w:rPr>
                <w:rFonts w:ascii="Calibri" w:hAnsi="Calibri"/>
                <w:szCs w:val="24"/>
              </w:rPr>
              <w:t xml:space="preserve">  </w:t>
            </w:r>
          </w:p>
          <w:p w14:paraId="464FCBC1" w14:textId="77777777" w:rsidR="00D24F3E" w:rsidRPr="001B4C96" w:rsidRDefault="00D24F3E" w:rsidP="00BB1A9F">
            <w:pPr>
              <w:rPr>
                <w:rFonts w:ascii="Calibri" w:hAnsi="Calibri"/>
                <w:b/>
                <w:sz w:val="20"/>
              </w:rPr>
            </w:pPr>
          </w:p>
        </w:tc>
        <w:tc>
          <w:tcPr>
            <w:tcW w:w="4814" w:type="dxa"/>
          </w:tcPr>
          <w:p w14:paraId="2683DC45" w14:textId="0B28C1B4" w:rsidR="005D2055" w:rsidRPr="001B4C96" w:rsidRDefault="005D2055" w:rsidP="005F09F4">
            <w:pPr>
              <w:rPr>
                <w:rFonts w:ascii="Calibri" w:hAnsi="Calibri"/>
                <w:b/>
                <w:sz w:val="28"/>
              </w:rPr>
            </w:pPr>
            <w:r w:rsidRPr="001B4C96">
              <w:rPr>
                <w:rFonts w:ascii="Calibri" w:hAnsi="Calibri"/>
                <w:szCs w:val="24"/>
              </w:rPr>
              <w:t>Relationship</w:t>
            </w:r>
            <w:r w:rsidR="001B5EAE" w:rsidRPr="001B4C96">
              <w:rPr>
                <w:rFonts w:ascii="Calibri" w:hAnsi="Calibri"/>
                <w:szCs w:val="24"/>
              </w:rPr>
              <w:t>:</w:t>
            </w:r>
            <w:r w:rsidR="005E3CB0" w:rsidRPr="001B4C96">
              <w:rPr>
                <w:rFonts w:ascii="Calibri" w:hAnsi="Calibri"/>
                <w:szCs w:val="24"/>
              </w:rPr>
              <w:t xml:space="preserve"> </w:t>
            </w:r>
          </w:p>
        </w:tc>
      </w:tr>
    </w:tbl>
    <w:p w14:paraId="5C8C6B09" w14:textId="77777777" w:rsidR="005D2055" w:rsidRPr="001B4C96" w:rsidRDefault="005D2055" w:rsidP="005D2055">
      <w:pPr>
        <w:ind w:left="-567"/>
        <w:rPr>
          <w:rFonts w:ascii="Calibri" w:hAnsi="Calibri"/>
          <w:b/>
          <w:sz w:val="28"/>
        </w:rPr>
      </w:pPr>
    </w:p>
    <w:p w14:paraId="186EE52F" w14:textId="3681E577" w:rsidR="00DE30DC" w:rsidRPr="001B4C96" w:rsidRDefault="005D2055" w:rsidP="008E2C4F">
      <w:pPr>
        <w:ind w:left="-567"/>
        <w:rPr>
          <w:rFonts w:ascii="Calibri" w:hAnsi="Calibri" w:cs="Arial"/>
          <w:sz w:val="32"/>
          <w:szCs w:val="32"/>
        </w:rPr>
      </w:pPr>
      <w:r w:rsidRPr="001B4C96">
        <w:rPr>
          <w:rFonts w:ascii="Calibri" w:hAnsi="Calibri"/>
          <w:szCs w:val="24"/>
        </w:rPr>
        <w:t>Can these references be taken up before interview</w:t>
      </w:r>
      <w:r w:rsidR="000932D5" w:rsidRPr="001B4C96">
        <w:rPr>
          <w:rFonts w:ascii="Calibri" w:hAnsi="Calibri"/>
          <w:szCs w:val="24"/>
        </w:rPr>
        <w:t xml:space="preserve">?  </w:t>
      </w:r>
      <w:r w:rsidR="000932D5" w:rsidRPr="001B4C96">
        <w:rPr>
          <w:rFonts w:ascii="Calibri" w:hAnsi="Calibri"/>
          <w:szCs w:val="24"/>
        </w:rPr>
        <w:tab/>
      </w:r>
    </w:p>
    <w:p w14:paraId="43252707" w14:textId="77777777" w:rsidR="0015438D" w:rsidRDefault="0015438D" w:rsidP="005F09F4">
      <w:pPr>
        <w:rPr>
          <w:rFonts w:ascii="Calibri" w:hAnsi="Calibri"/>
          <w:szCs w:val="24"/>
        </w:rPr>
      </w:pPr>
    </w:p>
    <w:p w14:paraId="687FD739" w14:textId="77777777" w:rsidR="006C31B7" w:rsidRDefault="006C31B7" w:rsidP="005F09F4">
      <w:pPr>
        <w:rPr>
          <w:rFonts w:ascii="Calibri" w:hAnsi="Calibri"/>
          <w:szCs w:val="24"/>
        </w:rPr>
      </w:pPr>
    </w:p>
    <w:p w14:paraId="0B70883E" w14:textId="77777777" w:rsidR="006C31B7" w:rsidRDefault="006C31B7" w:rsidP="005F09F4">
      <w:pPr>
        <w:rPr>
          <w:rFonts w:ascii="Calibri" w:hAnsi="Calibri"/>
          <w:szCs w:val="24"/>
        </w:rPr>
      </w:pPr>
    </w:p>
    <w:p w14:paraId="77276087" w14:textId="77777777" w:rsidR="006C31B7" w:rsidRDefault="006C31B7" w:rsidP="005F09F4">
      <w:pPr>
        <w:rPr>
          <w:rFonts w:ascii="Calibri" w:hAnsi="Calibri"/>
          <w:szCs w:val="24"/>
        </w:rPr>
      </w:pPr>
    </w:p>
    <w:p w14:paraId="3CAF091D" w14:textId="77777777" w:rsidR="006C31B7" w:rsidRDefault="006C31B7" w:rsidP="005F09F4">
      <w:pPr>
        <w:rPr>
          <w:rFonts w:ascii="Calibri" w:hAnsi="Calibri"/>
          <w:szCs w:val="24"/>
        </w:rPr>
      </w:pPr>
    </w:p>
    <w:p w14:paraId="536DC55C" w14:textId="77777777" w:rsidR="005663E8" w:rsidRDefault="005663E8" w:rsidP="00D24F3E">
      <w:pPr>
        <w:ind w:left="-567"/>
        <w:rPr>
          <w:rFonts w:ascii="Calibri" w:hAnsi="Calibri"/>
          <w:szCs w:val="24"/>
        </w:rPr>
      </w:pPr>
      <w:r w:rsidRPr="001B4C96">
        <w:rPr>
          <w:rFonts w:ascii="Calibri" w:hAnsi="Calibri"/>
          <w:szCs w:val="24"/>
        </w:rPr>
        <w:t>I confirm that, to the best of my knowledge, the informati</w:t>
      </w:r>
      <w:r w:rsidR="00FE198B" w:rsidRPr="001B4C96">
        <w:rPr>
          <w:rFonts w:ascii="Calibri" w:hAnsi="Calibri"/>
          <w:szCs w:val="24"/>
        </w:rPr>
        <w:t xml:space="preserve">on on this form is accurate and </w:t>
      </w:r>
      <w:r w:rsidRPr="001B4C96">
        <w:rPr>
          <w:rFonts w:ascii="Calibri" w:hAnsi="Calibri"/>
          <w:szCs w:val="24"/>
        </w:rPr>
        <w:t>that I have not omitted any facts which may have any bearing on my application.</w:t>
      </w:r>
    </w:p>
    <w:p w14:paraId="3FFA7A7D" w14:textId="77777777" w:rsidR="0015438D" w:rsidRPr="001B4C96" w:rsidRDefault="0015438D" w:rsidP="00D24F3E">
      <w:pPr>
        <w:ind w:left="-567"/>
        <w:rPr>
          <w:rFonts w:ascii="Calibri" w:hAnsi="Calibri"/>
          <w:szCs w:val="24"/>
        </w:rPr>
      </w:pPr>
    </w:p>
    <w:p w14:paraId="5C71F136" w14:textId="77777777" w:rsidR="00D24F3E" w:rsidRPr="001B4C96" w:rsidRDefault="00D24F3E" w:rsidP="00FE198B">
      <w:pPr>
        <w:jc w:val="both"/>
        <w:rPr>
          <w:rFonts w:ascii="Calibri" w:hAnsi="Calibri"/>
          <w:szCs w:val="24"/>
        </w:rPr>
      </w:pPr>
    </w:p>
    <w:tbl>
      <w:tblPr>
        <w:tblW w:w="1020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06"/>
      </w:tblGrid>
      <w:tr w:rsidR="00D24F3E" w:rsidRPr="001B4C96" w14:paraId="124D618A" w14:textId="77777777" w:rsidTr="00FE198B">
        <w:tc>
          <w:tcPr>
            <w:tcW w:w="10206" w:type="dxa"/>
          </w:tcPr>
          <w:p w14:paraId="42B33CF7" w14:textId="77777777" w:rsidR="00D24F3E" w:rsidRPr="001B4C96" w:rsidRDefault="00D24F3E" w:rsidP="009E32A5">
            <w:pPr>
              <w:pStyle w:val="PlainText"/>
              <w:tabs>
                <w:tab w:val="clear" w:pos="720"/>
              </w:tabs>
              <w:rPr>
                <w:rFonts w:ascii="Calibri" w:hAnsi="Calibri" w:cs="Arial"/>
                <w:sz w:val="24"/>
                <w:szCs w:val="24"/>
              </w:rPr>
            </w:pPr>
            <w:r w:rsidRPr="001B4C96">
              <w:rPr>
                <w:rFonts w:ascii="Calibri" w:hAnsi="Calibri" w:cs="Arial"/>
                <w:sz w:val="24"/>
                <w:szCs w:val="24"/>
              </w:rPr>
              <w:t>Please read the following statements.  You will be asked to sign a declaration if you are appointed:</w:t>
            </w:r>
          </w:p>
          <w:p w14:paraId="62199465" w14:textId="77777777" w:rsidR="00D24F3E" w:rsidRPr="001B4C96" w:rsidRDefault="00D24F3E" w:rsidP="009E32A5">
            <w:pPr>
              <w:pStyle w:val="PlainText"/>
              <w:jc w:val="left"/>
              <w:rPr>
                <w:rFonts w:ascii="Calibri" w:hAnsi="Calibri" w:cs="Arial"/>
                <w:sz w:val="24"/>
                <w:szCs w:val="24"/>
              </w:rPr>
            </w:pPr>
          </w:p>
          <w:p w14:paraId="46758D05" w14:textId="77777777" w:rsidR="00D24F3E" w:rsidRPr="001B4C96" w:rsidRDefault="00D24F3E" w:rsidP="009E32A5">
            <w:pPr>
              <w:pStyle w:val="PlainText"/>
              <w:numPr>
                <w:ilvl w:val="0"/>
                <w:numId w:val="1"/>
              </w:numPr>
              <w:rPr>
                <w:rFonts w:ascii="Calibri" w:hAnsi="Calibri" w:cs="Arial"/>
                <w:sz w:val="24"/>
                <w:szCs w:val="24"/>
              </w:rPr>
            </w:pPr>
            <w:r w:rsidRPr="001B4C96">
              <w:rPr>
                <w:rFonts w:ascii="Calibri" w:hAnsi="Calibri" w:cs="Arial"/>
                <w:sz w:val="24"/>
                <w:szCs w:val="24"/>
              </w:rPr>
              <w:t>I understand that if appointed to this post the information on this form will be kept as part of my personal file record;</w:t>
            </w:r>
          </w:p>
          <w:p w14:paraId="0DA123B1" w14:textId="77777777" w:rsidR="00D24F3E" w:rsidRPr="001B4C96" w:rsidRDefault="00D24F3E" w:rsidP="009E32A5">
            <w:pPr>
              <w:pStyle w:val="PlainText"/>
              <w:rPr>
                <w:rFonts w:ascii="Calibri" w:hAnsi="Calibri" w:cs="Arial"/>
                <w:sz w:val="24"/>
                <w:szCs w:val="24"/>
              </w:rPr>
            </w:pPr>
          </w:p>
          <w:p w14:paraId="38398F33" w14:textId="77777777" w:rsidR="00D24F3E" w:rsidRPr="001B4C96" w:rsidRDefault="00D24F3E" w:rsidP="009E32A5">
            <w:pPr>
              <w:pStyle w:val="PlainText"/>
              <w:numPr>
                <w:ilvl w:val="0"/>
                <w:numId w:val="1"/>
              </w:numPr>
              <w:rPr>
                <w:rFonts w:ascii="Calibri" w:hAnsi="Calibri" w:cs="Arial"/>
                <w:sz w:val="24"/>
                <w:szCs w:val="24"/>
              </w:rPr>
            </w:pPr>
            <w:r w:rsidRPr="001B4C96">
              <w:rPr>
                <w:rFonts w:ascii="Calibri" w:hAnsi="Calibri" w:cs="Arial"/>
                <w:sz w:val="24"/>
                <w:szCs w:val="24"/>
              </w:rPr>
              <w:t>I authorise you to obtain references to support this application if I am identified as a preferred candidate;</w:t>
            </w:r>
          </w:p>
          <w:p w14:paraId="4C4CEA3D" w14:textId="77777777" w:rsidR="00D24F3E" w:rsidRPr="001B4C96" w:rsidRDefault="00D24F3E" w:rsidP="009E32A5">
            <w:pPr>
              <w:pStyle w:val="PlainText"/>
              <w:rPr>
                <w:rFonts w:ascii="Calibri" w:hAnsi="Calibri" w:cs="Arial"/>
                <w:sz w:val="24"/>
                <w:szCs w:val="24"/>
              </w:rPr>
            </w:pPr>
          </w:p>
          <w:p w14:paraId="7BC69408" w14:textId="77777777" w:rsidR="00D24F3E" w:rsidRPr="001B4C96" w:rsidRDefault="00D24F3E" w:rsidP="009E32A5">
            <w:pPr>
              <w:pStyle w:val="PlainText"/>
              <w:numPr>
                <w:ilvl w:val="0"/>
                <w:numId w:val="1"/>
              </w:numPr>
              <w:rPr>
                <w:rFonts w:ascii="Calibri" w:hAnsi="Calibri" w:cs="Arial"/>
                <w:sz w:val="24"/>
                <w:szCs w:val="24"/>
              </w:rPr>
            </w:pPr>
            <w:r w:rsidRPr="001B4C96">
              <w:rPr>
                <w:rFonts w:ascii="Calibri" w:hAnsi="Calibri" w:cs="Arial"/>
                <w:sz w:val="24"/>
                <w:szCs w:val="24"/>
              </w:rPr>
              <w:lastRenderedPageBreak/>
              <w:t>I understand that details of educational qualifications, membership of professional bodies and referee reports may be verified through the establishments and individuals I have indicated;</w:t>
            </w:r>
          </w:p>
          <w:p w14:paraId="50895670" w14:textId="77777777" w:rsidR="00D24F3E" w:rsidRPr="001B4C96" w:rsidRDefault="00D24F3E" w:rsidP="009E32A5">
            <w:pPr>
              <w:pStyle w:val="PlainText"/>
              <w:rPr>
                <w:rFonts w:ascii="Calibri" w:hAnsi="Calibri" w:cs="Arial"/>
                <w:sz w:val="24"/>
                <w:szCs w:val="24"/>
              </w:rPr>
            </w:pPr>
          </w:p>
          <w:p w14:paraId="580D0CEF" w14:textId="77777777" w:rsidR="00D24F3E" w:rsidRPr="001B4C96" w:rsidRDefault="00D24F3E" w:rsidP="009E32A5">
            <w:pPr>
              <w:pStyle w:val="PlainText"/>
              <w:numPr>
                <w:ilvl w:val="0"/>
                <w:numId w:val="1"/>
              </w:numPr>
              <w:rPr>
                <w:rFonts w:ascii="Calibri" w:hAnsi="Calibri" w:cs="Arial"/>
                <w:sz w:val="24"/>
                <w:szCs w:val="24"/>
              </w:rPr>
            </w:pPr>
            <w:r w:rsidRPr="001B4C96">
              <w:rPr>
                <w:rFonts w:ascii="Calibri" w:hAnsi="Calibri" w:cs="Arial"/>
                <w:sz w:val="24"/>
                <w:szCs w:val="24"/>
              </w:rPr>
              <w:t>I consent to my details being kept confidentially and used for specific and lawful purposes as specified in the Data Protection Act 1998.</w:t>
            </w:r>
          </w:p>
          <w:p w14:paraId="38C1F859" w14:textId="77777777" w:rsidR="00D24F3E" w:rsidRPr="001B4C96" w:rsidRDefault="00D24F3E" w:rsidP="00D24F3E">
            <w:pPr>
              <w:pStyle w:val="PlainText"/>
              <w:ind w:left="360"/>
              <w:rPr>
                <w:rFonts w:ascii="Calibri" w:hAnsi="Calibri" w:cs="Arial"/>
                <w:bCs/>
                <w:sz w:val="24"/>
                <w:szCs w:val="24"/>
              </w:rPr>
            </w:pPr>
          </w:p>
        </w:tc>
      </w:tr>
    </w:tbl>
    <w:p w14:paraId="0C8FE7CE" w14:textId="77777777" w:rsidR="00D24F3E" w:rsidRPr="001B4C96" w:rsidRDefault="00D24F3E" w:rsidP="00C750E4">
      <w:pPr>
        <w:ind w:left="-567"/>
        <w:jc w:val="both"/>
        <w:rPr>
          <w:rFonts w:ascii="Calibri" w:hAnsi="Calibri"/>
          <w:szCs w:val="24"/>
        </w:rPr>
      </w:pPr>
    </w:p>
    <w:p w14:paraId="41004F19" w14:textId="77777777" w:rsidR="005663E8" w:rsidRPr="001B4C96" w:rsidRDefault="005663E8" w:rsidP="00C750E4">
      <w:pPr>
        <w:ind w:left="-567"/>
        <w:rPr>
          <w:rFonts w:ascii="Calibri" w:hAnsi="Calibri"/>
          <w:b/>
          <w:sz w:val="28"/>
        </w:rPr>
      </w:pPr>
    </w:p>
    <w:tbl>
      <w:tblPr>
        <w:tblW w:w="1020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06"/>
      </w:tblGrid>
      <w:tr w:rsidR="00FF2AAC" w:rsidRPr="001B4C96" w14:paraId="67B84CA6" w14:textId="77777777" w:rsidTr="00FE198B">
        <w:trPr>
          <w:trHeight w:val="1868"/>
        </w:trPr>
        <w:tc>
          <w:tcPr>
            <w:tcW w:w="10206" w:type="dxa"/>
          </w:tcPr>
          <w:p w14:paraId="67C0C651" w14:textId="77777777" w:rsidR="00126F5C" w:rsidRPr="001B4C96" w:rsidRDefault="00126F5C" w:rsidP="00BB1A9F">
            <w:pPr>
              <w:rPr>
                <w:rFonts w:ascii="Calibri" w:hAnsi="Calibri"/>
                <w:szCs w:val="24"/>
              </w:rPr>
            </w:pPr>
          </w:p>
          <w:p w14:paraId="0C3DE6A6" w14:textId="304CD9B4" w:rsidR="00FF2AAC" w:rsidRPr="00D376F6" w:rsidRDefault="00FF2AAC" w:rsidP="00BB1A9F">
            <w:pPr>
              <w:rPr>
                <w:rFonts w:ascii="Calibri" w:hAnsi="Calibri"/>
                <w:b/>
                <w:bCs/>
                <w:szCs w:val="24"/>
              </w:rPr>
            </w:pPr>
            <w:r w:rsidRPr="00D376F6">
              <w:rPr>
                <w:rFonts w:ascii="Calibri" w:hAnsi="Calibri"/>
                <w:b/>
                <w:bCs/>
                <w:szCs w:val="24"/>
              </w:rPr>
              <w:t>Signed</w:t>
            </w:r>
            <w:r w:rsidR="001B5EAE" w:rsidRPr="00D376F6">
              <w:rPr>
                <w:rFonts w:ascii="Calibri" w:hAnsi="Calibri"/>
                <w:b/>
                <w:bCs/>
                <w:szCs w:val="24"/>
              </w:rPr>
              <w:t>:</w:t>
            </w:r>
            <w:r w:rsidRPr="00D376F6">
              <w:rPr>
                <w:rFonts w:ascii="Calibri" w:hAnsi="Calibri"/>
                <w:b/>
                <w:bCs/>
                <w:szCs w:val="24"/>
              </w:rPr>
              <w:tab/>
            </w:r>
          </w:p>
          <w:p w14:paraId="308D56CC" w14:textId="77777777" w:rsidR="00FF2AAC" w:rsidRPr="001B4C96" w:rsidRDefault="00FF2AAC" w:rsidP="00BB1A9F">
            <w:pPr>
              <w:rPr>
                <w:rFonts w:ascii="Calibri" w:hAnsi="Calibri"/>
                <w:szCs w:val="24"/>
              </w:rPr>
            </w:pPr>
          </w:p>
          <w:p w14:paraId="50D71189" w14:textId="77777777" w:rsidR="0015438D" w:rsidRDefault="0015438D" w:rsidP="007F0B9E">
            <w:pPr>
              <w:rPr>
                <w:rFonts w:ascii="Calibri" w:hAnsi="Calibri"/>
                <w:b/>
                <w:bCs/>
                <w:szCs w:val="24"/>
              </w:rPr>
            </w:pPr>
          </w:p>
          <w:p w14:paraId="0E125052" w14:textId="0F488F35" w:rsidR="00FF2AAC" w:rsidRPr="00D376F6" w:rsidRDefault="00D55887" w:rsidP="005F09F4">
            <w:pPr>
              <w:rPr>
                <w:rFonts w:ascii="Calibri" w:hAnsi="Calibri"/>
                <w:b/>
                <w:bCs/>
                <w:szCs w:val="24"/>
              </w:rPr>
            </w:pPr>
            <w:r w:rsidRPr="00D376F6">
              <w:rPr>
                <w:rFonts w:ascii="Calibri" w:hAnsi="Calibri"/>
                <w:b/>
                <w:bCs/>
                <w:szCs w:val="24"/>
              </w:rPr>
              <w:t>Date</w:t>
            </w:r>
            <w:r w:rsidR="001B5EAE" w:rsidRPr="00D376F6">
              <w:rPr>
                <w:rFonts w:ascii="Calibri" w:hAnsi="Calibri"/>
                <w:b/>
                <w:bCs/>
                <w:szCs w:val="24"/>
              </w:rPr>
              <w:t>:</w:t>
            </w:r>
            <w:r w:rsidR="00FF2AAC" w:rsidRPr="00D376F6">
              <w:rPr>
                <w:rFonts w:ascii="Calibri" w:hAnsi="Calibri"/>
                <w:b/>
                <w:bCs/>
                <w:szCs w:val="24"/>
              </w:rPr>
              <w:tab/>
              <w:t xml:space="preserve">   </w:t>
            </w:r>
          </w:p>
        </w:tc>
      </w:tr>
    </w:tbl>
    <w:p w14:paraId="1A939487" w14:textId="77777777" w:rsidR="005663E8" w:rsidRPr="001B4C96" w:rsidRDefault="005663E8" w:rsidP="008E2C4F">
      <w:pPr>
        <w:rPr>
          <w:rFonts w:ascii="Calibri" w:hAnsi="Calibri"/>
          <w:b/>
          <w:sz w:val="28"/>
        </w:rPr>
      </w:pPr>
    </w:p>
    <w:p w14:paraId="6AA258D8" w14:textId="6AB264AB" w:rsidR="001B4C96" w:rsidRDefault="001B4C96">
      <w:pPr>
        <w:rPr>
          <w:rFonts w:ascii="Calibri" w:hAnsi="Calibri"/>
          <w:b/>
          <w:sz w:val="28"/>
        </w:rPr>
      </w:pPr>
    </w:p>
    <w:p w14:paraId="58CCEF14" w14:textId="48FCAEE0" w:rsidR="001A557A" w:rsidRDefault="001A557A">
      <w:pPr>
        <w:rPr>
          <w:rFonts w:ascii="Calibri" w:hAnsi="Calibri"/>
          <w:b/>
          <w:sz w:val="28"/>
        </w:rPr>
      </w:pPr>
    </w:p>
    <w:p w14:paraId="20CDB4B3" w14:textId="0E99EB08" w:rsidR="001A557A" w:rsidRDefault="001A557A">
      <w:pPr>
        <w:rPr>
          <w:rFonts w:ascii="Calibri" w:hAnsi="Calibri"/>
          <w:b/>
          <w:sz w:val="28"/>
        </w:rPr>
      </w:pPr>
    </w:p>
    <w:p w14:paraId="41DA47A1" w14:textId="6DFACE64" w:rsidR="001A557A" w:rsidRDefault="001A557A">
      <w:pPr>
        <w:rPr>
          <w:rFonts w:ascii="Calibri" w:hAnsi="Calibri"/>
          <w:b/>
          <w:sz w:val="28"/>
        </w:rPr>
      </w:pPr>
    </w:p>
    <w:p w14:paraId="49CCC98A" w14:textId="505C8CAC" w:rsidR="001A557A" w:rsidRDefault="001A557A">
      <w:pPr>
        <w:rPr>
          <w:rFonts w:ascii="Calibri" w:hAnsi="Calibri"/>
          <w:b/>
          <w:sz w:val="28"/>
        </w:rPr>
      </w:pPr>
    </w:p>
    <w:p w14:paraId="098D7EA6" w14:textId="144069D1" w:rsidR="001A557A" w:rsidRDefault="001A557A">
      <w:pPr>
        <w:rPr>
          <w:rFonts w:ascii="Calibri" w:hAnsi="Calibri"/>
          <w:b/>
          <w:sz w:val="28"/>
        </w:rPr>
      </w:pPr>
    </w:p>
    <w:p w14:paraId="4A6BC92E" w14:textId="77777777" w:rsidR="001A557A" w:rsidRPr="00044A72" w:rsidRDefault="001A557A" w:rsidP="001A557A">
      <w:pPr>
        <w:pStyle w:val="NormalWeb"/>
        <w:rPr>
          <w:rFonts w:asciiTheme="majorHAnsi" w:hAnsiTheme="majorHAnsi" w:cstheme="majorHAnsi"/>
          <w:b/>
          <w:bCs/>
          <w:color w:val="000000"/>
          <w:sz w:val="18"/>
          <w:szCs w:val="18"/>
        </w:rPr>
      </w:pPr>
      <w:r w:rsidRPr="00044A72">
        <w:rPr>
          <w:rFonts w:asciiTheme="majorHAnsi" w:hAnsiTheme="majorHAnsi" w:cstheme="majorHAnsi"/>
          <w:b/>
          <w:bCs/>
          <w:color w:val="000000"/>
          <w:sz w:val="18"/>
          <w:szCs w:val="18"/>
        </w:rPr>
        <w:t>Data Protection</w:t>
      </w:r>
    </w:p>
    <w:p w14:paraId="2411C92C" w14:textId="52499C35" w:rsidR="001A557A" w:rsidRPr="00044A72" w:rsidRDefault="001A557A" w:rsidP="001A557A">
      <w:pPr>
        <w:pStyle w:val="NormalWeb"/>
        <w:rPr>
          <w:rFonts w:asciiTheme="majorHAnsi" w:hAnsiTheme="majorHAnsi" w:cstheme="majorHAnsi"/>
          <w:color w:val="000000"/>
          <w:sz w:val="18"/>
          <w:szCs w:val="18"/>
        </w:rPr>
      </w:pPr>
      <w:r w:rsidRPr="00044A72">
        <w:rPr>
          <w:rFonts w:asciiTheme="majorHAnsi" w:hAnsiTheme="majorHAnsi" w:cstheme="majorHAnsi"/>
          <w:color w:val="000000"/>
          <w:sz w:val="18"/>
          <w:szCs w:val="18"/>
        </w:rPr>
        <w:t xml:space="preserve">In accordance with the Data Protection Act 1998 your details will be held securely </w:t>
      </w:r>
      <w:r w:rsidR="00D35A73" w:rsidRPr="00044A72">
        <w:rPr>
          <w:rFonts w:asciiTheme="majorHAnsi" w:hAnsiTheme="majorHAnsi" w:cstheme="majorHAnsi"/>
          <w:color w:val="000000"/>
          <w:sz w:val="18"/>
          <w:szCs w:val="18"/>
        </w:rPr>
        <w:t xml:space="preserve">and </w:t>
      </w:r>
      <w:r w:rsidRPr="00044A72">
        <w:rPr>
          <w:rFonts w:asciiTheme="majorHAnsi" w:hAnsiTheme="majorHAnsi" w:cstheme="majorHAnsi"/>
          <w:color w:val="000000"/>
          <w:sz w:val="18"/>
          <w:szCs w:val="18"/>
        </w:rPr>
        <w:t>confidentially and will only be accessed by authorised management.</w:t>
      </w:r>
    </w:p>
    <w:p w14:paraId="595F6032" w14:textId="6CFA8FF7" w:rsidR="001A557A" w:rsidRPr="00044A72" w:rsidRDefault="001A557A" w:rsidP="001A557A">
      <w:pPr>
        <w:pStyle w:val="NormalWeb"/>
        <w:rPr>
          <w:rFonts w:asciiTheme="majorHAnsi" w:hAnsiTheme="majorHAnsi" w:cstheme="majorHAnsi"/>
          <w:color w:val="000000"/>
          <w:sz w:val="18"/>
          <w:szCs w:val="18"/>
        </w:rPr>
      </w:pPr>
      <w:r w:rsidRPr="00044A72">
        <w:rPr>
          <w:rFonts w:asciiTheme="majorHAnsi" w:hAnsiTheme="majorHAnsi" w:cstheme="majorHAnsi"/>
          <w:color w:val="000000"/>
          <w:sz w:val="18"/>
          <w:szCs w:val="18"/>
        </w:rPr>
        <w:t>Please note</w:t>
      </w:r>
      <w:r w:rsidR="00D35A73" w:rsidRPr="00044A72">
        <w:rPr>
          <w:rFonts w:asciiTheme="majorHAnsi" w:hAnsiTheme="majorHAnsi" w:cstheme="majorHAnsi"/>
          <w:color w:val="000000"/>
          <w:sz w:val="18"/>
          <w:szCs w:val="18"/>
        </w:rPr>
        <w:t>:</w:t>
      </w:r>
    </w:p>
    <w:p w14:paraId="3AFA3562" w14:textId="77777777" w:rsidR="001A557A" w:rsidRPr="00044A72" w:rsidRDefault="001A557A" w:rsidP="001A557A">
      <w:pPr>
        <w:pStyle w:val="NormalWeb"/>
        <w:rPr>
          <w:rFonts w:asciiTheme="majorHAnsi" w:hAnsiTheme="majorHAnsi" w:cstheme="majorHAnsi"/>
          <w:color w:val="000000"/>
          <w:sz w:val="18"/>
          <w:szCs w:val="18"/>
        </w:rPr>
      </w:pPr>
      <w:r w:rsidRPr="00044A72">
        <w:rPr>
          <w:rFonts w:asciiTheme="majorHAnsi" w:hAnsiTheme="majorHAnsi" w:cstheme="majorHAnsi"/>
          <w:color w:val="000000"/>
          <w:sz w:val="18"/>
          <w:szCs w:val="18"/>
        </w:rPr>
        <w:t>Borders Pet Rescue operates a strict no smoking policy on its premises for the benefit of our staff, volunteers and customers.</w:t>
      </w:r>
    </w:p>
    <w:p w14:paraId="2BDEB490" w14:textId="767E5E04" w:rsidR="001A557A" w:rsidRPr="00044A72" w:rsidRDefault="001A557A" w:rsidP="001A557A">
      <w:pPr>
        <w:pStyle w:val="NormalWeb"/>
        <w:rPr>
          <w:rFonts w:asciiTheme="majorHAnsi" w:hAnsiTheme="majorHAnsi" w:cstheme="majorHAnsi"/>
          <w:color w:val="000000"/>
          <w:sz w:val="18"/>
          <w:szCs w:val="18"/>
        </w:rPr>
      </w:pPr>
      <w:r w:rsidRPr="00044A72">
        <w:rPr>
          <w:rFonts w:asciiTheme="majorHAnsi" w:hAnsiTheme="majorHAnsi" w:cstheme="majorHAnsi"/>
          <w:color w:val="000000"/>
          <w:sz w:val="18"/>
          <w:szCs w:val="18"/>
        </w:rPr>
        <w:t xml:space="preserve">Borders Pet Rescue holds information about all </w:t>
      </w:r>
      <w:r w:rsidR="00991082" w:rsidRPr="00044A72">
        <w:rPr>
          <w:rFonts w:asciiTheme="majorHAnsi" w:hAnsiTheme="majorHAnsi" w:cstheme="majorHAnsi"/>
          <w:color w:val="000000"/>
          <w:sz w:val="18"/>
          <w:szCs w:val="18"/>
        </w:rPr>
        <w:t>employees</w:t>
      </w:r>
      <w:r w:rsidRPr="00044A72">
        <w:rPr>
          <w:rFonts w:asciiTheme="majorHAnsi" w:hAnsiTheme="majorHAnsi" w:cstheme="majorHAnsi"/>
          <w:color w:val="000000"/>
          <w:sz w:val="18"/>
          <w:szCs w:val="18"/>
        </w:rPr>
        <w:t>. This information is used for the legitimate interests of the Charity and to manage our relationship with you as a</w:t>
      </w:r>
      <w:r w:rsidR="00991082" w:rsidRPr="00044A72">
        <w:rPr>
          <w:rFonts w:asciiTheme="majorHAnsi" w:hAnsiTheme="majorHAnsi" w:cstheme="majorHAnsi"/>
          <w:color w:val="000000"/>
          <w:sz w:val="18"/>
          <w:szCs w:val="18"/>
        </w:rPr>
        <w:t>n employee</w:t>
      </w:r>
      <w:r w:rsidRPr="00044A72">
        <w:rPr>
          <w:rFonts w:asciiTheme="majorHAnsi" w:hAnsiTheme="majorHAnsi" w:cstheme="majorHAnsi"/>
          <w:color w:val="000000"/>
          <w:sz w:val="18"/>
          <w:szCs w:val="18"/>
        </w:rPr>
        <w:t>. We manage all the information you provide to us in this respect in line with our Privacy Statement which can be found on our website or by contacting us directly. If you have any questions in relation to how we use your information, please speak to us before completing this form.</w:t>
      </w:r>
    </w:p>
    <w:sectPr w:rsidR="001A557A" w:rsidRPr="00044A72" w:rsidSect="001B4C96">
      <w:headerReference w:type="default" r:id="rId10"/>
      <w:footerReference w:type="default" r:id="rId11"/>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DABCA5" w14:textId="77777777" w:rsidR="00E27913" w:rsidRDefault="00E27913">
      <w:r>
        <w:separator/>
      </w:r>
    </w:p>
  </w:endnote>
  <w:endnote w:type="continuationSeparator" w:id="0">
    <w:p w14:paraId="6D8B2687" w14:textId="77777777" w:rsidR="00E27913" w:rsidRDefault="00E27913">
      <w:r>
        <w:continuationSeparator/>
      </w:r>
    </w:p>
  </w:endnote>
  <w:endnote w:type="continuationNotice" w:id="1">
    <w:p w14:paraId="7AE09726" w14:textId="77777777" w:rsidR="00E27913" w:rsidRDefault="00E279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9DBA57" w14:textId="10AF9BD1" w:rsidR="00BD4C6E" w:rsidRPr="001B4C96" w:rsidRDefault="001B4C96" w:rsidP="001B4C96">
    <w:pPr>
      <w:rPr>
        <w:sz w:val="18"/>
        <w:szCs w:val="18"/>
      </w:rPr>
    </w:pPr>
    <w:r>
      <w:rPr>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53ECFA" w14:textId="77777777" w:rsidR="00E27913" w:rsidRDefault="00E27913">
      <w:r>
        <w:separator/>
      </w:r>
    </w:p>
  </w:footnote>
  <w:footnote w:type="continuationSeparator" w:id="0">
    <w:p w14:paraId="0FD041BC" w14:textId="77777777" w:rsidR="00E27913" w:rsidRDefault="00E27913">
      <w:r>
        <w:continuationSeparator/>
      </w:r>
    </w:p>
  </w:footnote>
  <w:footnote w:type="continuationNotice" w:id="1">
    <w:p w14:paraId="31E89D43" w14:textId="77777777" w:rsidR="00E27913" w:rsidRDefault="00E2791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C66523" w14:textId="6CE0FA7B" w:rsidR="00D05D77" w:rsidRDefault="00D05D77">
    <w:pPr>
      <w:pStyle w:val="Header"/>
    </w:pPr>
    <w:r>
      <w:rPr>
        <w:noProof/>
      </w:rPr>
      <w:drawing>
        <wp:anchor distT="0" distB="0" distL="114300" distR="114300" simplePos="0" relativeHeight="251658240" behindDoc="1" locked="0" layoutInCell="1" allowOverlap="1" wp14:anchorId="0DF63846" wp14:editId="1A834C1F">
          <wp:simplePos x="0" y="0"/>
          <wp:positionH relativeFrom="column">
            <wp:posOffset>4572000</wp:posOffset>
          </wp:positionH>
          <wp:positionV relativeFrom="paragraph">
            <wp:posOffset>-266700</wp:posOffset>
          </wp:positionV>
          <wp:extent cx="1714500" cy="1066800"/>
          <wp:effectExtent l="0" t="0" r="0" b="0"/>
          <wp:wrapThrough wrapText="bothSides">
            <wp:wrapPolygon edited="0">
              <wp:start x="0" y="0"/>
              <wp:lineTo x="0" y="21214"/>
              <wp:lineTo x="21360" y="21214"/>
              <wp:lineTo x="21360" y="0"/>
              <wp:lineTo x="0" y="0"/>
            </wp:wrapPolygon>
          </wp:wrapThrough>
          <wp:docPr id="1" name="Picture 1" descr="C:\Users\Mr &amp; Mrs Wilson\AppData\Local\Microsoft\Windows\INetCache\Content.MSO\915ED8E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 &amp; Mrs Wilson\AppData\Local\Microsoft\Windows\INetCache\Content.MSO\915ED8E7.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106680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E75847"/>
    <w:multiLevelType w:val="hybridMultilevel"/>
    <w:tmpl w:val="D2246B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tTQ0NjSwNLA0NDBU0lEKTi0uzszPAykwqgUAPmXskSwAAAA="/>
  </w:docVars>
  <w:rsids>
    <w:rsidRoot w:val="00645688"/>
    <w:rsid w:val="0000343C"/>
    <w:rsid w:val="00010B8C"/>
    <w:rsid w:val="00011C75"/>
    <w:rsid w:val="000206E2"/>
    <w:rsid w:val="000240ED"/>
    <w:rsid w:val="00044A72"/>
    <w:rsid w:val="0005073A"/>
    <w:rsid w:val="00055F6A"/>
    <w:rsid w:val="00071BE6"/>
    <w:rsid w:val="00072D23"/>
    <w:rsid w:val="00076272"/>
    <w:rsid w:val="00082F0D"/>
    <w:rsid w:val="00086724"/>
    <w:rsid w:val="00091C4A"/>
    <w:rsid w:val="000932D5"/>
    <w:rsid w:val="00094DAC"/>
    <w:rsid w:val="0009729F"/>
    <w:rsid w:val="000A0D0F"/>
    <w:rsid w:val="000A4D07"/>
    <w:rsid w:val="000B0D81"/>
    <w:rsid w:val="000C2126"/>
    <w:rsid w:val="000C3A1E"/>
    <w:rsid w:val="000C4C82"/>
    <w:rsid w:val="000D0B0A"/>
    <w:rsid w:val="000D3BEA"/>
    <w:rsid w:val="000D6BD9"/>
    <w:rsid w:val="000E6273"/>
    <w:rsid w:val="000F2AD5"/>
    <w:rsid w:val="001056C8"/>
    <w:rsid w:val="00112D39"/>
    <w:rsid w:val="001156ED"/>
    <w:rsid w:val="00125F5B"/>
    <w:rsid w:val="00126F5C"/>
    <w:rsid w:val="0013565F"/>
    <w:rsid w:val="0015438D"/>
    <w:rsid w:val="00155864"/>
    <w:rsid w:val="00156EA2"/>
    <w:rsid w:val="00156FF7"/>
    <w:rsid w:val="001731BF"/>
    <w:rsid w:val="00176244"/>
    <w:rsid w:val="001768A9"/>
    <w:rsid w:val="00184057"/>
    <w:rsid w:val="001A097A"/>
    <w:rsid w:val="001A3123"/>
    <w:rsid w:val="001A414A"/>
    <w:rsid w:val="001A557A"/>
    <w:rsid w:val="001A5E6A"/>
    <w:rsid w:val="001A6371"/>
    <w:rsid w:val="001A7F9F"/>
    <w:rsid w:val="001B1976"/>
    <w:rsid w:val="001B41ED"/>
    <w:rsid w:val="001B4C96"/>
    <w:rsid w:val="001B5EAE"/>
    <w:rsid w:val="001C29B4"/>
    <w:rsid w:val="001C36B0"/>
    <w:rsid w:val="001C77EE"/>
    <w:rsid w:val="001D48E1"/>
    <w:rsid w:val="001D5813"/>
    <w:rsid w:val="001E2AB8"/>
    <w:rsid w:val="001F0A50"/>
    <w:rsid w:val="001F27E3"/>
    <w:rsid w:val="001F6BAE"/>
    <w:rsid w:val="00203566"/>
    <w:rsid w:val="0020585B"/>
    <w:rsid w:val="00222BEF"/>
    <w:rsid w:val="00237AC2"/>
    <w:rsid w:val="00240E7D"/>
    <w:rsid w:val="002419F1"/>
    <w:rsid w:val="00250D7C"/>
    <w:rsid w:val="002528F4"/>
    <w:rsid w:val="002643AC"/>
    <w:rsid w:val="00267A88"/>
    <w:rsid w:val="00275704"/>
    <w:rsid w:val="002871A6"/>
    <w:rsid w:val="00292CD3"/>
    <w:rsid w:val="002A2CAC"/>
    <w:rsid w:val="002A39F4"/>
    <w:rsid w:val="002A3B03"/>
    <w:rsid w:val="002B25B6"/>
    <w:rsid w:val="002E2E0D"/>
    <w:rsid w:val="002E6E43"/>
    <w:rsid w:val="003039E7"/>
    <w:rsid w:val="00305B11"/>
    <w:rsid w:val="00332289"/>
    <w:rsid w:val="00333BFD"/>
    <w:rsid w:val="00334DD9"/>
    <w:rsid w:val="00336F65"/>
    <w:rsid w:val="003406A4"/>
    <w:rsid w:val="003469DA"/>
    <w:rsid w:val="003667CE"/>
    <w:rsid w:val="00372164"/>
    <w:rsid w:val="00372F1D"/>
    <w:rsid w:val="00385139"/>
    <w:rsid w:val="00395F7D"/>
    <w:rsid w:val="003A2928"/>
    <w:rsid w:val="003B39F2"/>
    <w:rsid w:val="003B6207"/>
    <w:rsid w:val="003B7CFD"/>
    <w:rsid w:val="003D431E"/>
    <w:rsid w:val="003E0035"/>
    <w:rsid w:val="003E3120"/>
    <w:rsid w:val="003E76BA"/>
    <w:rsid w:val="0040084B"/>
    <w:rsid w:val="004158C0"/>
    <w:rsid w:val="004209DD"/>
    <w:rsid w:val="00432D39"/>
    <w:rsid w:val="004524B4"/>
    <w:rsid w:val="004640A9"/>
    <w:rsid w:val="0046556D"/>
    <w:rsid w:val="004759CE"/>
    <w:rsid w:val="00480334"/>
    <w:rsid w:val="00487F76"/>
    <w:rsid w:val="00490C78"/>
    <w:rsid w:val="00491083"/>
    <w:rsid w:val="004A1549"/>
    <w:rsid w:val="004A1A4A"/>
    <w:rsid w:val="004A3714"/>
    <w:rsid w:val="004A3A5D"/>
    <w:rsid w:val="004A4F0C"/>
    <w:rsid w:val="004A67AF"/>
    <w:rsid w:val="004A73D3"/>
    <w:rsid w:val="004B00CE"/>
    <w:rsid w:val="004B6D00"/>
    <w:rsid w:val="004C16DB"/>
    <w:rsid w:val="004C1776"/>
    <w:rsid w:val="004C77BF"/>
    <w:rsid w:val="004D51AF"/>
    <w:rsid w:val="004D5AB0"/>
    <w:rsid w:val="004D70DE"/>
    <w:rsid w:val="004E0E3F"/>
    <w:rsid w:val="004E1B79"/>
    <w:rsid w:val="004E6737"/>
    <w:rsid w:val="00503E7F"/>
    <w:rsid w:val="00504A0C"/>
    <w:rsid w:val="00505140"/>
    <w:rsid w:val="005252AC"/>
    <w:rsid w:val="0053050C"/>
    <w:rsid w:val="00533E4D"/>
    <w:rsid w:val="00535F54"/>
    <w:rsid w:val="00544FC6"/>
    <w:rsid w:val="005549A5"/>
    <w:rsid w:val="005627F7"/>
    <w:rsid w:val="00563CAE"/>
    <w:rsid w:val="005640F5"/>
    <w:rsid w:val="005663E8"/>
    <w:rsid w:val="005807B1"/>
    <w:rsid w:val="005900EF"/>
    <w:rsid w:val="005912B7"/>
    <w:rsid w:val="005B2FEE"/>
    <w:rsid w:val="005B5116"/>
    <w:rsid w:val="005C0A7E"/>
    <w:rsid w:val="005C3626"/>
    <w:rsid w:val="005D2055"/>
    <w:rsid w:val="005E3CB0"/>
    <w:rsid w:val="005F09F4"/>
    <w:rsid w:val="005F13C3"/>
    <w:rsid w:val="005F2047"/>
    <w:rsid w:val="005F25BB"/>
    <w:rsid w:val="005F604B"/>
    <w:rsid w:val="00603B0F"/>
    <w:rsid w:val="006121A4"/>
    <w:rsid w:val="0063163A"/>
    <w:rsid w:val="0063237F"/>
    <w:rsid w:val="00640F59"/>
    <w:rsid w:val="006446E3"/>
    <w:rsid w:val="00645688"/>
    <w:rsid w:val="00653D8F"/>
    <w:rsid w:val="00663960"/>
    <w:rsid w:val="0066486F"/>
    <w:rsid w:val="00676A00"/>
    <w:rsid w:val="00685820"/>
    <w:rsid w:val="00687AA1"/>
    <w:rsid w:val="006A2878"/>
    <w:rsid w:val="006B501C"/>
    <w:rsid w:val="006C31B7"/>
    <w:rsid w:val="006C640F"/>
    <w:rsid w:val="006D3F9D"/>
    <w:rsid w:val="007008D9"/>
    <w:rsid w:val="007009A2"/>
    <w:rsid w:val="007125CB"/>
    <w:rsid w:val="00723E80"/>
    <w:rsid w:val="00725C8F"/>
    <w:rsid w:val="00726B6A"/>
    <w:rsid w:val="0072765C"/>
    <w:rsid w:val="00752974"/>
    <w:rsid w:val="00752DD8"/>
    <w:rsid w:val="0075673A"/>
    <w:rsid w:val="00761B75"/>
    <w:rsid w:val="00771445"/>
    <w:rsid w:val="007728E0"/>
    <w:rsid w:val="00785A44"/>
    <w:rsid w:val="00787690"/>
    <w:rsid w:val="00791571"/>
    <w:rsid w:val="007920FB"/>
    <w:rsid w:val="007B2C2C"/>
    <w:rsid w:val="007B42B9"/>
    <w:rsid w:val="007B6925"/>
    <w:rsid w:val="007C4EEC"/>
    <w:rsid w:val="007D097C"/>
    <w:rsid w:val="007E18B9"/>
    <w:rsid w:val="007E58CF"/>
    <w:rsid w:val="007F0A30"/>
    <w:rsid w:val="007F0B9E"/>
    <w:rsid w:val="00806F94"/>
    <w:rsid w:val="008147DC"/>
    <w:rsid w:val="0082212C"/>
    <w:rsid w:val="008252B4"/>
    <w:rsid w:val="00825B44"/>
    <w:rsid w:val="008337B9"/>
    <w:rsid w:val="00841141"/>
    <w:rsid w:val="00850651"/>
    <w:rsid w:val="0085373C"/>
    <w:rsid w:val="00862A6C"/>
    <w:rsid w:val="00883513"/>
    <w:rsid w:val="00890833"/>
    <w:rsid w:val="008932DC"/>
    <w:rsid w:val="00896C7F"/>
    <w:rsid w:val="008A17C1"/>
    <w:rsid w:val="008A1A3A"/>
    <w:rsid w:val="008A59E9"/>
    <w:rsid w:val="008C450F"/>
    <w:rsid w:val="008D15C2"/>
    <w:rsid w:val="008E2C4F"/>
    <w:rsid w:val="008E483A"/>
    <w:rsid w:val="008E5A64"/>
    <w:rsid w:val="008E7CC1"/>
    <w:rsid w:val="00913E4D"/>
    <w:rsid w:val="00913EBF"/>
    <w:rsid w:val="009166C7"/>
    <w:rsid w:val="00917DD8"/>
    <w:rsid w:val="00921DCA"/>
    <w:rsid w:val="0092506F"/>
    <w:rsid w:val="0093014C"/>
    <w:rsid w:val="00930860"/>
    <w:rsid w:val="009626CD"/>
    <w:rsid w:val="0097120F"/>
    <w:rsid w:val="0097233B"/>
    <w:rsid w:val="00986841"/>
    <w:rsid w:val="00991082"/>
    <w:rsid w:val="00993399"/>
    <w:rsid w:val="0099452E"/>
    <w:rsid w:val="0099577B"/>
    <w:rsid w:val="009B0A1D"/>
    <w:rsid w:val="009B72B0"/>
    <w:rsid w:val="009C036A"/>
    <w:rsid w:val="009C235A"/>
    <w:rsid w:val="009D7F72"/>
    <w:rsid w:val="009E158F"/>
    <w:rsid w:val="009E32A5"/>
    <w:rsid w:val="009E506F"/>
    <w:rsid w:val="009E7BE9"/>
    <w:rsid w:val="009E7D94"/>
    <w:rsid w:val="00A10945"/>
    <w:rsid w:val="00A11965"/>
    <w:rsid w:val="00A233D4"/>
    <w:rsid w:val="00A23FDA"/>
    <w:rsid w:val="00A30048"/>
    <w:rsid w:val="00A514D6"/>
    <w:rsid w:val="00A552FF"/>
    <w:rsid w:val="00A6030E"/>
    <w:rsid w:val="00A64C5C"/>
    <w:rsid w:val="00A90045"/>
    <w:rsid w:val="00A93B1C"/>
    <w:rsid w:val="00A96563"/>
    <w:rsid w:val="00A9780A"/>
    <w:rsid w:val="00A97B19"/>
    <w:rsid w:val="00AA04E8"/>
    <w:rsid w:val="00AA2284"/>
    <w:rsid w:val="00AC40E8"/>
    <w:rsid w:val="00AC4170"/>
    <w:rsid w:val="00AC75CE"/>
    <w:rsid w:val="00AD490A"/>
    <w:rsid w:val="00AD7DF5"/>
    <w:rsid w:val="00AF1362"/>
    <w:rsid w:val="00B01781"/>
    <w:rsid w:val="00B01960"/>
    <w:rsid w:val="00B01E38"/>
    <w:rsid w:val="00B032EE"/>
    <w:rsid w:val="00B038EC"/>
    <w:rsid w:val="00B114A0"/>
    <w:rsid w:val="00B35AA6"/>
    <w:rsid w:val="00B3717D"/>
    <w:rsid w:val="00B4138D"/>
    <w:rsid w:val="00B41C3C"/>
    <w:rsid w:val="00B55C8D"/>
    <w:rsid w:val="00B67CFC"/>
    <w:rsid w:val="00B71277"/>
    <w:rsid w:val="00B731BC"/>
    <w:rsid w:val="00B759E8"/>
    <w:rsid w:val="00B76173"/>
    <w:rsid w:val="00B80273"/>
    <w:rsid w:val="00B80695"/>
    <w:rsid w:val="00B84160"/>
    <w:rsid w:val="00B909E1"/>
    <w:rsid w:val="00B921BF"/>
    <w:rsid w:val="00B93FE9"/>
    <w:rsid w:val="00B96A9F"/>
    <w:rsid w:val="00BA5DE1"/>
    <w:rsid w:val="00BB1A9F"/>
    <w:rsid w:val="00BC58AF"/>
    <w:rsid w:val="00BD0E67"/>
    <w:rsid w:val="00BD4C6E"/>
    <w:rsid w:val="00BD4D33"/>
    <w:rsid w:val="00BD5BF4"/>
    <w:rsid w:val="00BE1CDB"/>
    <w:rsid w:val="00BE26AC"/>
    <w:rsid w:val="00BF266B"/>
    <w:rsid w:val="00C0333E"/>
    <w:rsid w:val="00C06049"/>
    <w:rsid w:val="00C119EE"/>
    <w:rsid w:val="00C12888"/>
    <w:rsid w:val="00C142A2"/>
    <w:rsid w:val="00C252B2"/>
    <w:rsid w:val="00C30800"/>
    <w:rsid w:val="00C35C7B"/>
    <w:rsid w:val="00C36C81"/>
    <w:rsid w:val="00C4001D"/>
    <w:rsid w:val="00C46C96"/>
    <w:rsid w:val="00C6037E"/>
    <w:rsid w:val="00C74A76"/>
    <w:rsid w:val="00C750E4"/>
    <w:rsid w:val="00C754FA"/>
    <w:rsid w:val="00C838F6"/>
    <w:rsid w:val="00C95C7E"/>
    <w:rsid w:val="00C96F06"/>
    <w:rsid w:val="00CA0D8F"/>
    <w:rsid w:val="00CB5D21"/>
    <w:rsid w:val="00CD54DF"/>
    <w:rsid w:val="00CF736F"/>
    <w:rsid w:val="00CF7AA1"/>
    <w:rsid w:val="00D00C99"/>
    <w:rsid w:val="00D01084"/>
    <w:rsid w:val="00D05D77"/>
    <w:rsid w:val="00D24EC2"/>
    <w:rsid w:val="00D24F3E"/>
    <w:rsid w:val="00D35A73"/>
    <w:rsid w:val="00D376F6"/>
    <w:rsid w:val="00D454A0"/>
    <w:rsid w:val="00D516B5"/>
    <w:rsid w:val="00D55887"/>
    <w:rsid w:val="00D709F8"/>
    <w:rsid w:val="00D72BB5"/>
    <w:rsid w:val="00D7717E"/>
    <w:rsid w:val="00D83AA6"/>
    <w:rsid w:val="00D87539"/>
    <w:rsid w:val="00D945C3"/>
    <w:rsid w:val="00DA0C93"/>
    <w:rsid w:val="00DA3A26"/>
    <w:rsid w:val="00DA4CE9"/>
    <w:rsid w:val="00DB09C5"/>
    <w:rsid w:val="00DB6B4D"/>
    <w:rsid w:val="00DB71DB"/>
    <w:rsid w:val="00DC0898"/>
    <w:rsid w:val="00DC0B90"/>
    <w:rsid w:val="00DC4093"/>
    <w:rsid w:val="00DE30DC"/>
    <w:rsid w:val="00DF0E78"/>
    <w:rsid w:val="00DF424D"/>
    <w:rsid w:val="00DF5AB6"/>
    <w:rsid w:val="00E07564"/>
    <w:rsid w:val="00E16877"/>
    <w:rsid w:val="00E20CE2"/>
    <w:rsid w:val="00E26DD4"/>
    <w:rsid w:val="00E27913"/>
    <w:rsid w:val="00E34C72"/>
    <w:rsid w:val="00E36648"/>
    <w:rsid w:val="00E37C1D"/>
    <w:rsid w:val="00E4088B"/>
    <w:rsid w:val="00E55DC2"/>
    <w:rsid w:val="00E57BF4"/>
    <w:rsid w:val="00E6588D"/>
    <w:rsid w:val="00E71ED8"/>
    <w:rsid w:val="00E802D9"/>
    <w:rsid w:val="00E82C5C"/>
    <w:rsid w:val="00E85F08"/>
    <w:rsid w:val="00E9100C"/>
    <w:rsid w:val="00E97539"/>
    <w:rsid w:val="00EC6AF6"/>
    <w:rsid w:val="00ED7138"/>
    <w:rsid w:val="00EE58E5"/>
    <w:rsid w:val="00F06BE8"/>
    <w:rsid w:val="00F15B8E"/>
    <w:rsid w:val="00F20EAD"/>
    <w:rsid w:val="00F2450D"/>
    <w:rsid w:val="00F3018D"/>
    <w:rsid w:val="00F371B0"/>
    <w:rsid w:val="00F42EDB"/>
    <w:rsid w:val="00F603E4"/>
    <w:rsid w:val="00F62DEA"/>
    <w:rsid w:val="00F650CA"/>
    <w:rsid w:val="00F706D2"/>
    <w:rsid w:val="00F766DC"/>
    <w:rsid w:val="00F8226D"/>
    <w:rsid w:val="00F8308F"/>
    <w:rsid w:val="00F85E29"/>
    <w:rsid w:val="00F9318D"/>
    <w:rsid w:val="00F93BCE"/>
    <w:rsid w:val="00F97BA3"/>
    <w:rsid w:val="00FA4F92"/>
    <w:rsid w:val="00FC091A"/>
    <w:rsid w:val="00FE161C"/>
    <w:rsid w:val="00FE198B"/>
    <w:rsid w:val="00FE5E74"/>
    <w:rsid w:val="00FF2AAC"/>
    <w:rsid w:val="117ADC54"/>
    <w:rsid w:val="1F9B7859"/>
    <w:rsid w:val="1FAA4243"/>
    <w:rsid w:val="38DE10D0"/>
    <w:rsid w:val="3A2FCF84"/>
    <w:rsid w:val="3B586882"/>
    <w:rsid w:val="6BAECDB8"/>
    <w:rsid w:val="6DEA1F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05DAE4"/>
  <w15:chartTrackingRefBased/>
  <w15:docId w15:val="{89C412CF-C067-4E51-9AEA-8079293DB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51AF"/>
    <w:rPr>
      <w:rFonts w:ascii="Arial" w:hAnsi="Arial"/>
      <w:sz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035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156EA2"/>
    <w:rPr>
      <w:rFonts w:ascii="Tahoma" w:hAnsi="Tahoma" w:cs="Tahoma"/>
      <w:sz w:val="16"/>
      <w:szCs w:val="16"/>
    </w:rPr>
  </w:style>
  <w:style w:type="paragraph" w:styleId="Header">
    <w:name w:val="header"/>
    <w:basedOn w:val="Normal"/>
    <w:rsid w:val="00F3018D"/>
    <w:pPr>
      <w:tabs>
        <w:tab w:val="center" w:pos="4153"/>
        <w:tab w:val="right" w:pos="8306"/>
      </w:tabs>
    </w:pPr>
  </w:style>
  <w:style w:type="paragraph" w:styleId="Footer">
    <w:name w:val="footer"/>
    <w:basedOn w:val="Normal"/>
    <w:link w:val="FooterChar"/>
    <w:uiPriority w:val="99"/>
    <w:rsid w:val="00F3018D"/>
    <w:pPr>
      <w:tabs>
        <w:tab w:val="center" w:pos="4153"/>
        <w:tab w:val="right" w:pos="8306"/>
      </w:tabs>
    </w:pPr>
  </w:style>
  <w:style w:type="paragraph" w:styleId="PlainText">
    <w:name w:val="Plain Text"/>
    <w:basedOn w:val="Normal"/>
    <w:rsid w:val="00D24F3E"/>
    <w:pPr>
      <w:tabs>
        <w:tab w:val="left" w:pos="720"/>
        <w:tab w:val="left" w:pos="1440"/>
        <w:tab w:val="left" w:pos="2160"/>
        <w:tab w:val="left" w:pos="2880"/>
        <w:tab w:val="left" w:pos="4680"/>
        <w:tab w:val="left" w:pos="5400"/>
        <w:tab w:val="right" w:pos="9000"/>
      </w:tabs>
      <w:spacing w:line="240" w:lineRule="atLeast"/>
      <w:jc w:val="both"/>
    </w:pPr>
    <w:rPr>
      <w:rFonts w:ascii="Courier New" w:hAnsi="Courier New" w:cs="Courier New"/>
      <w:sz w:val="20"/>
      <w:lang w:eastAsia="en-US"/>
    </w:rPr>
  </w:style>
  <w:style w:type="character" w:styleId="Hyperlink">
    <w:name w:val="Hyperlink"/>
    <w:uiPriority w:val="99"/>
    <w:unhideWhenUsed/>
    <w:rsid w:val="00FE198B"/>
    <w:rPr>
      <w:color w:val="0000FF"/>
      <w:u w:val="single"/>
    </w:rPr>
  </w:style>
  <w:style w:type="character" w:customStyle="1" w:styleId="FooterChar">
    <w:name w:val="Footer Char"/>
    <w:link w:val="Footer"/>
    <w:uiPriority w:val="99"/>
    <w:rsid w:val="001B4C96"/>
    <w:rPr>
      <w:rFonts w:ascii="Arial" w:hAnsi="Arial"/>
      <w:sz w:val="24"/>
    </w:rPr>
  </w:style>
  <w:style w:type="paragraph" w:styleId="NormalWeb">
    <w:name w:val="Normal (Web)"/>
    <w:basedOn w:val="Normal"/>
    <w:uiPriority w:val="99"/>
    <w:semiHidden/>
    <w:unhideWhenUsed/>
    <w:rsid w:val="001A557A"/>
    <w:pPr>
      <w:spacing w:before="100" w:beforeAutospacing="1" w:after="100" w:afterAutospacing="1"/>
    </w:pPr>
    <w:rPr>
      <w:rFonts w:ascii="Times New Roman" w:hAnsi="Times New Roman"/>
      <w:szCs w:val="24"/>
    </w:rPr>
  </w:style>
  <w:style w:type="character" w:customStyle="1" w:styleId="UnresolvedMention">
    <w:name w:val="Unresolved Mention"/>
    <w:basedOn w:val="DefaultParagraphFont"/>
    <w:uiPriority w:val="99"/>
    <w:semiHidden/>
    <w:unhideWhenUsed/>
    <w:rsid w:val="004D5AB0"/>
    <w:rPr>
      <w:color w:val="605E5C"/>
      <w:shd w:val="clear" w:color="auto" w:fill="E1DFDD"/>
    </w:rPr>
  </w:style>
  <w:style w:type="paragraph" w:customStyle="1" w:styleId="p1">
    <w:name w:val="p1"/>
    <w:basedOn w:val="Normal"/>
    <w:rsid w:val="00EC6AF6"/>
    <w:pPr>
      <w:jc w:val="both"/>
    </w:pPr>
    <w:rPr>
      <w:rFonts w:ascii="Helvetica" w:hAnsi="Helvetica"/>
      <w:color w:val="262626"/>
      <w:sz w:val="18"/>
      <w:szCs w:val="18"/>
    </w:rPr>
  </w:style>
  <w:style w:type="paragraph" w:customStyle="1" w:styleId="p2">
    <w:name w:val="p2"/>
    <w:basedOn w:val="Normal"/>
    <w:rsid w:val="00EC6AF6"/>
    <w:rPr>
      <w:rFonts w:ascii="Helvetica" w:hAnsi="Helvetica"/>
      <w:sz w:val="18"/>
      <w:szCs w:val="18"/>
    </w:rPr>
  </w:style>
  <w:style w:type="character" w:customStyle="1" w:styleId="s1">
    <w:name w:val="s1"/>
    <w:basedOn w:val="DefaultParagraphFont"/>
    <w:rsid w:val="00EC6AF6"/>
    <w:rPr>
      <w:color w:val="000000"/>
    </w:rPr>
  </w:style>
  <w:style w:type="character" w:customStyle="1" w:styleId="apple-converted-space">
    <w:name w:val="apple-converted-space"/>
    <w:basedOn w:val="DefaultParagraphFont"/>
    <w:rsid w:val="00EC6AF6"/>
  </w:style>
  <w:style w:type="character" w:styleId="FollowedHyperlink">
    <w:name w:val="FollowedHyperlink"/>
    <w:basedOn w:val="DefaultParagraphFont"/>
    <w:uiPriority w:val="99"/>
    <w:semiHidden/>
    <w:unhideWhenUsed/>
    <w:rsid w:val="00687A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702745">
      <w:bodyDiv w:val="1"/>
      <w:marLeft w:val="0"/>
      <w:marRight w:val="0"/>
      <w:marTop w:val="0"/>
      <w:marBottom w:val="0"/>
      <w:divBdr>
        <w:top w:val="none" w:sz="0" w:space="0" w:color="auto"/>
        <w:left w:val="none" w:sz="0" w:space="0" w:color="auto"/>
        <w:bottom w:val="none" w:sz="0" w:space="0" w:color="auto"/>
        <w:right w:val="none" w:sz="0" w:space="0" w:color="auto"/>
      </w:divBdr>
    </w:div>
    <w:div w:id="1090665662">
      <w:bodyDiv w:val="1"/>
      <w:marLeft w:val="0"/>
      <w:marRight w:val="0"/>
      <w:marTop w:val="0"/>
      <w:marBottom w:val="0"/>
      <w:divBdr>
        <w:top w:val="none" w:sz="0" w:space="0" w:color="auto"/>
        <w:left w:val="none" w:sz="0" w:space="0" w:color="auto"/>
        <w:bottom w:val="none" w:sz="0" w:space="0" w:color="auto"/>
        <w:right w:val="none" w:sz="0" w:space="0" w:color="auto"/>
      </w:divBdr>
    </w:div>
    <w:div w:id="146473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88B6A771DAEB43A314897B21A3AA76" ma:contentTypeVersion="15" ma:contentTypeDescription="Create a new document." ma:contentTypeScope="" ma:versionID="fc62a5659152a1ecef4b33a381c8751d">
  <xsd:schema xmlns:xsd="http://www.w3.org/2001/XMLSchema" xmlns:xs="http://www.w3.org/2001/XMLSchema" xmlns:p="http://schemas.microsoft.com/office/2006/metadata/properties" xmlns:ns2="d5584370-6d25-4683-b514-d657b3ca174c" xmlns:ns3="c9360469-2dec-4e5a-8a68-29f83a1e4eab" targetNamespace="http://schemas.microsoft.com/office/2006/metadata/properties" ma:root="true" ma:fieldsID="70c93cee6fa6835b958dd641d02140ba" ns2:_="" ns3:_="">
    <xsd:import namespace="d5584370-6d25-4683-b514-d657b3ca174c"/>
    <xsd:import namespace="c9360469-2dec-4e5a-8a68-29f83a1e4e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584370-6d25-4683-b514-d657b3ca17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cb85366-73d2-4116-81b4-db087641852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360469-2dec-4e5a-8a68-29f83a1e4ea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ee72b30-c560-45a5-a85c-f4f75d7e66d5}" ma:internalName="TaxCatchAll" ma:showField="CatchAllData" ma:web="c9360469-2dec-4e5a-8a68-29f83a1e4e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9360469-2dec-4e5a-8a68-29f83a1e4eab">
      <UserInfo>
        <DisplayName/>
        <AccountId xsi:nil="true"/>
        <AccountType/>
      </UserInfo>
    </SharedWithUsers>
    <TaxCatchAll xmlns="c9360469-2dec-4e5a-8a68-29f83a1e4eab" xsi:nil="true"/>
    <lcf76f155ced4ddcb4097134ff3c332f xmlns="d5584370-6d25-4683-b514-d657b3ca174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12D3C2E-74DF-460B-B715-9649494738C9}">
  <ds:schemaRefs>
    <ds:schemaRef ds:uri="http://schemas.microsoft.com/sharepoint/v3/contenttype/forms"/>
  </ds:schemaRefs>
</ds:datastoreItem>
</file>

<file path=customXml/itemProps2.xml><?xml version="1.0" encoding="utf-8"?>
<ds:datastoreItem xmlns:ds="http://schemas.openxmlformats.org/officeDocument/2006/customXml" ds:itemID="{B0E34737-DFA8-4E18-BDDE-AD4C28BDA3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584370-6d25-4683-b514-d657b3ca174c"/>
    <ds:schemaRef ds:uri="c9360469-2dec-4e5a-8a68-29f83a1e4e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EC5107-DDF6-4564-8577-7CCD14D4DF0D}">
  <ds:schemaRefs>
    <ds:schemaRef ds:uri="http://schemas.microsoft.com/office/2006/metadata/properties"/>
    <ds:schemaRef ds:uri="http://schemas.microsoft.com/office/infopath/2007/PartnerControls"/>
    <ds:schemaRef ds:uri="c9360469-2dec-4e5a-8a68-29f83a1e4eab"/>
    <ds:schemaRef ds:uri="d5584370-6d25-4683-b514-d657b3ca174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55</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Bluepoint</Company>
  <LinksUpToDate>false</LinksUpToDate>
  <CharactersWithSpaces>4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DPA</dc:creator>
  <cp:keywords/>
  <cp:lastModifiedBy>Amelia Brooke</cp:lastModifiedBy>
  <cp:revision>2</cp:revision>
  <cp:lastPrinted>2014-11-19T00:25:00Z</cp:lastPrinted>
  <dcterms:created xsi:type="dcterms:W3CDTF">2022-09-26T13:44:00Z</dcterms:created>
  <dcterms:modified xsi:type="dcterms:W3CDTF">2022-09-2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88B6A771DAEB43A314897B21A3AA76</vt:lpwstr>
  </property>
  <property fmtid="{D5CDD505-2E9C-101B-9397-08002B2CF9AE}" pid="3" name="Order">
    <vt:r8>837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